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33F5156" w14:textId="621172E8" w:rsidR="006324B1" w:rsidRDefault="006324B1" w:rsidP="006324B1">
      <w:pPr>
        <w:pStyle w:val="Heading1"/>
        <w:numPr>
          <w:ilvl w:val="0"/>
          <w:numId w:val="1"/>
        </w:numPr>
      </w:pPr>
      <w:r>
        <w:t>Proof of completion:</w:t>
      </w:r>
    </w:p>
    <w:bookmarkStart w:id="0" w:name="_MON_1603132976"/>
    <w:bookmarkEnd w:id="0"/>
    <w:p w14:paraId="063F9B5E" w14:textId="22E6C02B" w:rsidR="00412025" w:rsidRDefault="00D374F6" w:rsidP="00412025">
      <w:pPr>
        <w:keepNext/>
        <w:jc w:val="right"/>
      </w:pPr>
      <w:r>
        <w:object w:dxaOrig="9360" w:dyaOrig="1586" w14:anchorId="439BCC40">
          <v:shape id="_x0000_i1134" type="#_x0000_t75" style="width:468pt;height:79.5pt" o:ole="">
            <v:imagedata r:id="rId6" o:title=""/>
          </v:shape>
          <o:OLEObject Type="Embed" ProgID="Word.OpenDocumentText.12" ShapeID="_x0000_i1134" DrawAspect="Content" ObjectID="_1603137156" r:id="rId7"/>
        </w:object>
      </w:r>
    </w:p>
    <w:p w14:paraId="51544E19" w14:textId="5D691E4A" w:rsidR="00412025" w:rsidRDefault="00412025" w:rsidP="00412025">
      <w:pPr>
        <w:pStyle w:val="Caption"/>
        <w:jc w:val="center"/>
      </w:pPr>
      <w:r>
        <w:t xml:space="preserve">Code Snapshot </w:t>
      </w:r>
      <w:fldSimple w:instr=" SEQ Code_Snapshot \* ALPHABETIC ">
        <w:r w:rsidR="00AD70B9">
          <w:rPr>
            <w:noProof/>
          </w:rPr>
          <w:t>A</w:t>
        </w:r>
      </w:fldSimple>
      <w:r>
        <w:t xml:space="preserve">: Code for </w:t>
      </w:r>
      <w:proofErr w:type="spellStart"/>
      <w:r>
        <w:t>updateRandomNode</w:t>
      </w:r>
      <w:proofErr w:type="spellEnd"/>
    </w:p>
    <w:bookmarkStart w:id="1" w:name="_MON_1603133447"/>
    <w:bookmarkEnd w:id="1"/>
    <w:p w14:paraId="5DA9B5CB" w14:textId="77777777" w:rsidR="00E164D1" w:rsidRDefault="00E164D1" w:rsidP="00E164D1">
      <w:pPr>
        <w:keepNext/>
        <w:jc w:val="center"/>
      </w:pPr>
      <w:r>
        <w:object w:dxaOrig="9360" w:dyaOrig="1405" w14:anchorId="2F03A038">
          <v:shape id="_x0000_i1035" type="#_x0000_t75" style="width:468pt;height:70.5pt" o:ole="">
            <v:imagedata r:id="rId8" o:title=""/>
          </v:shape>
          <o:OLEObject Type="Embed" ProgID="Word.OpenDocumentText.12" ShapeID="_x0000_i1035" DrawAspect="Content" ObjectID="_1603137157" r:id="rId9"/>
        </w:object>
      </w:r>
    </w:p>
    <w:p w14:paraId="59EC3325" w14:textId="62F62C4A" w:rsidR="0012272A" w:rsidRPr="0012272A" w:rsidRDefault="00E164D1" w:rsidP="00E164D1">
      <w:pPr>
        <w:pStyle w:val="Caption"/>
        <w:jc w:val="center"/>
      </w:pPr>
      <w:r>
        <w:t xml:space="preserve">Code Snapshot </w:t>
      </w:r>
      <w:fldSimple w:instr=" SEQ Code_Snapshot \* ALPHABETIC ">
        <w:r w:rsidR="00AD70B9">
          <w:rPr>
            <w:noProof/>
          </w:rPr>
          <w:t>B</w:t>
        </w:r>
      </w:fldSimple>
      <w:r>
        <w:t xml:space="preserve">: Code for </w:t>
      </w:r>
      <w:r w:rsidRPr="0058370B">
        <w:t>suppress diagonal terms</w:t>
      </w:r>
    </w:p>
    <w:p w14:paraId="2F2009B7" w14:textId="585B9A4C" w:rsidR="006324B1" w:rsidRDefault="000732E4" w:rsidP="006324B1">
      <w:pPr>
        <w:pStyle w:val="Heading1"/>
        <w:numPr>
          <w:ilvl w:val="0"/>
          <w:numId w:val="1"/>
        </w:numPr>
      </w:pPr>
      <w:r>
        <w:t>How many and which memories can you encode and recover perfectly from flawed cues?</w:t>
      </w:r>
    </w:p>
    <w:p w14:paraId="4D3B299B" w14:textId="356ABBEA" w:rsidR="001D006C" w:rsidRPr="001D006C" w:rsidRDefault="001D006C" w:rsidP="001D006C">
      <w:r>
        <w:t xml:space="preserve">BY observation, only </w:t>
      </w:r>
      <w:proofErr w:type="spellStart"/>
      <w:r>
        <w:t>clubspade</w:t>
      </w:r>
      <w:proofErr w:type="spellEnd"/>
      <w:r>
        <w:t xml:space="preserve"> and </w:t>
      </w:r>
      <w:proofErr w:type="spellStart"/>
      <w:r>
        <w:t>winhelp</w:t>
      </w:r>
      <w:proofErr w:type="spellEnd"/>
      <w:r>
        <w:t xml:space="preserve"> can perfect</w:t>
      </w:r>
      <w:r w:rsidR="003525CD">
        <w:t>ly recover from flawed cues.</w:t>
      </w:r>
      <w:r w:rsidR="00336170">
        <w:t xml:space="preserve"> The process of operation </w:t>
      </w:r>
      <w:r w:rsidR="00D374F6">
        <w:t>is</w:t>
      </w:r>
      <w:r w:rsidR="00336170">
        <w:t xml:space="preserve"> attached below:</w:t>
      </w:r>
    </w:p>
    <w:p w14:paraId="016066ED" w14:textId="7667B85D" w:rsidR="000732E4" w:rsidRDefault="000732E4" w:rsidP="000732E4">
      <w:pPr>
        <w:pStyle w:val="Heading1"/>
        <w:numPr>
          <w:ilvl w:val="0"/>
          <w:numId w:val="1"/>
        </w:numPr>
      </w:pPr>
      <w:r>
        <w:t>Show some of the intermediate states of results of your program, illustrating the process of convergence to a perfect recall</w:t>
      </w:r>
    </w:p>
    <w:tbl>
      <w:tblPr>
        <w:tblStyle w:val="TableGrid"/>
        <w:tblW w:w="10799" w:type="dxa"/>
        <w:jc w:val="center"/>
        <w:tblLook w:val="04A0" w:firstRow="1" w:lastRow="0" w:firstColumn="1" w:lastColumn="0" w:noHBand="0" w:noVBand="1"/>
      </w:tblPr>
      <w:tblGrid>
        <w:gridCol w:w="1496"/>
        <w:gridCol w:w="1462"/>
        <w:gridCol w:w="1199"/>
        <w:gridCol w:w="1348"/>
        <w:gridCol w:w="1348"/>
        <w:gridCol w:w="1349"/>
        <w:gridCol w:w="1349"/>
        <w:gridCol w:w="1248"/>
      </w:tblGrid>
      <w:tr w:rsidR="00035962" w14:paraId="4340D0C5" w14:textId="77777777" w:rsidTr="00427028">
        <w:trPr>
          <w:trHeight w:val="311"/>
          <w:jc w:val="center"/>
        </w:trPr>
        <w:tc>
          <w:tcPr>
            <w:tcW w:w="1496" w:type="dxa"/>
            <w:vAlign w:val="center"/>
          </w:tcPr>
          <w:p w14:paraId="41B23537" w14:textId="77777777" w:rsidR="00035962" w:rsidRDefault="00035962" w:rsidP="00BA43D4">
            <w:pPr>
              <w:jc w:val="center"/>
            </w:pPr>
            <w:r>
              <w:t>Name</w:t>
            </w:r>
          </w:p>
        </w:tc>
        <w:tc>
          <w:tcPr>
            <w:tcW w:w="1462" w:type="dxa"/>
            <w:vAlign w:val="center"/>
          </w:tcPr>
          <w:p w14:paraId="6CB052BF" w14:textId="77777777" w:rsidR="00035962" w:rsidRDefault="00035962" w:rsidP="00BA43D4">
            <w:pPr>
              <w:jc w:val="center"/>
            </w:pPr>
            <w:r>
              <w:t>Original</w:t>
            </w:r>
          </w:p>
        </w:tc>
        <w:tc>
          <w:tcPr>
            <w:tcW w:w="1199" w:type="dxa"/>
            <w:vAlign w:val="center"/>
          </w:tcPr>
          <w:p w14:paraId="43636C70" w14:textId="77777777" w:rsidR="00035962" w:rsidRDefault="00035962" w:rsidP="00BA43D4">
            <w:pPr>
              <w:jc w:val="center"/>
            </w:pPr>
            <w:r>
              <w:t>Errored</w:t>
            </w:r>
          </w:p>
        </w:tc>
        <w:tc>
          <w:tcPr>
            <w:tcW w:w="1348" w:type="dxa"/>
            <w:vAlign w:val="center"/>
          </w:tcPr>
          <w:p w14:paraId="5843D2B0" w14:textId="77777777" w:rsidR="00035962" w:rsidRDefault="00035962" w:rsidP="00BA43D4">
            <w:pPr>
              <w:jc w:val="center"/>
            </w:pPr>
            <w:r>
              <w:t>100 Runs</w:t>
            </w:r>
          </w:p>
        </w:tc>
        <w:tc>
          <w:tcPr>
            <w:tcW w:w="1348" w:type="dxa"/>
            <w:vAlign w:val="center"/>
          </w:tcPr>
          <w:p w14:paraId="3CF68726" w14:textId="77777777" w:rsidR="00035962" w:rsidRDefault="00035962" w:rsidP="00BA43D4">
            <w:pPr>
              <w:jc w:val="center"/>
            </w:pPr>
            <w:r>
              <w:t>250 Runs</w:t>
            </w:r>
          </w:p>
        </w:tc>
        <w:tc>
          <w:tcPr>
            <w:tcW w:w="1349" w:type="dxa"/>
            <w:vAlign w:val="center"/>
          </w:tcPr>
          <w:p w14:paraId="58AB9525" w14:textId="77777777" w:rsidR="00035962" w:rsidRDefault="00035962" w:rsidP="00BA43D4">
            <w:pPr>
              <w:jc w:val="center"/>
            </w:pPr>
            <w:r>
              <w:t>500 Runs</w:t>
            </w:r>
          </w:p>
        </w:tc>
        <w:tc>
          <w:tcPr>
            <w:tcW w:w="1349" w:type="dxa"/>
            <w:vAlign w:val="center"/>
          </w:tcPr>
          <w:p w14:paraId="49858C33" w14:textId="77777777" w:rsidR="00035962" w:rsidRDefault="00035962" w:rsidP="00BA43D4">
            <w:pPr>
              <w:jc w:val="center"/>
            </w:pPr>
            <w:r>
              <w:t>1k Runs</w:t>
            </w:r>
          </w:p>
        </w:tc>
        <w:tc>
          <w:tcPr>
            <w:tcW w:w="1248" w:type="dxa"/>
            <w:vAlign w:val="center"/>
          </w:tcPr>
          <w:p w14:paraId="23605F9D" w14:textId="77777777" w:rsidR="00035962" w:rsidRDefault="00035962" w:rsidP="00BA43D4">
            <w:pPr>
              <w:jc w:val="center"/>
            </w:pPr>
            <w:r>
              <w:t>5k Runs</w:t>
            </w:r>
          </w:p>
        </w:tc>
      </w:tr>
      <w:tr w:rsidR="00035962" w14:paraId="585CA610" w14:textId="77777777" w:rsidTr="00427028">
        <w:trPr>
          <w:trHeight w:val="294"/>
          <w:jc w:val="center"/>
        </w:trPr>
        <w:tc>
          <w:tcPr>
            <w:tcW w:w="1496" w:type="dxa"/>
            <w:vAlign w:val="center"/>
          </w:tcPr>
          <w:p w14:paraId="2895DB07" w14:textId="77777777" w:rsidR="00035962" w:rsidRDefault="00035962" w:rsidP="00BA43D4">
            <w:pPr>
              <w:jc w:val="center"/>
            </w:pPr>
            <w:proofErr w:type="spellStart"/>
            <w:r>
              <w:t>clubspade</w:t>
            </w:r>
            <w:proofErr w:type="spellEnd"/>
          </w:p>
        </w:tc>
        <w:tc>
          <w:tcPr>
            <w:tcW w:w="1462" w:type="dxa"/>
            <w:vAlign w:val="center"/>
          </w:tcPr>
          <w:p w14:paraId="18005DA2" w14:textId="77777777" w:rsidR="00035962" w:rsidRDefault="00035962" w:rsidP="00BA43D4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78E4E964" wp14:editId="00DAA581">
                  <wp:extent cx="304800" cy="152400"/>
                  <wp:effectExtent l="0" t="0" r="0" b="0"/>
                  <wp:docPr id="22" name="Picture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99" w:type="dxa"/>
            <w:vAlign w:val="center"/>
          </w:tcPr>
          <w:p w14:paraId="6114CB45" w14:textId="77777777" w:rsidR="00035962" w:rsidRDefault="00035962" w:rsidP="00BA43D4">
            <w:pPr>
              <w:jc w:val="center"/>
              <w:rPr>
                <w:noProof/>
              </w:rPr>
            </w:pPr>
            <w:r w:rsidRPr="00F171DC">
              <w:rPr>
                <w:noProof/>
              </w:rPr>
              <w:drawing>
                <wp:inline distT="0" distB="0" distL="0" distR="0" wp14:anchorId="5F0C0939" wp14:editId="6BCAB4DC">
                  <wp:extent cx="304800" cy="152400"/>
                  <wp:effectExtent l="0" t="0" r="0" b="0"/>
                  <wp:docPr id="1" name="Picture 1" descr="C:\Users\frank\Desktop\EECS484-PS5-master\Source Code\err_clubspade.b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 descr="C:\Users\frank\Desktop\EECS484-PS5-master\Source Code\err_clubspade.b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348" w:type="dxa"/>
            <w:vAlign w:val="center"/>
          </w:tcPr>
          <w:p w14:paraId="75C6F17A" w14:textId="77777777" w:rsidR="00035962" w:rsidRDefault="00035962" w:rsidP="00BA43D4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5A894977" wp14:editId="5FD449A6">
                  <wp:extent cx="304800" cy="152400"/>
                  <wp:effectExtent l="0" t="0" r="0" b="0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348" w:type="dxa"/>
            <w:vAlign w:val="center"/>
          </w:tcPr>
          <w:p w14:paraId="6C2AC63C" w14:textId="77777777" w:rsidR="00035962" w:rsidRDefault="00035962" w:rsidP="00BA43D4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6E1A42F6" wp14:editId="0087D986">
                  <wp:extent cx="304800" cy="152400"/>
                  <wp:effectExtent l="0" t="0" r="0" b="0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349" w:type="dxa"/>
            <w:vAlign w:val="center"/>
          </w:tcPr>
          <w:p w14:paraId="4003E1CF" w14:textId="77777777" w:rsidR="00035962" w:rsidRDefault="00035962" w:rsidP="00BA43D4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76B08A6C" wp14:editId="6DBB3989">
                  <wp:extent cx="304800" cy="152400"/>
                  <wp:effectExtent l="0" t="0" r="0" b="0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349" w:type="dxa"/>
            <w:vAlign w:val="center"/>
          </w:tcPr>
          <w:p w14:paraId="6FFA9F55" w14:textId="77777777" w:rsidR="00035962" w:rsidRDefault="00035962" w:rsidP="00BA43D4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429B1C27" wp14:editId="5393E6D9">
                  <wp:extent cx="304800" cy="152400"/>
                  <wp:effectExtent l="0" t="0" r="0" b="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48" w:type="dxa"/>
            <w:vAlign w:val="center"/>
          </w:tcPr>
          <w:p w14:paraId="7CBF779C" w14:textId="77777777" w:rsidR="00035962" w:rsidRDefault="00035962" w:rsidP="00BA43D4">
            <w:pPr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6C0BF523" wp14:editId="21C8258B">
                  <wp:extent cx="304800" cy="152400"/>
                  <wp:effectExtent l="0" t="0" r="0" b="0"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35962" w14:paraId="691AC804" w14:textId="77777777" w:rsidTr="00427028">
        <w:trPr>
          <w:trHeight w:val="311"/>
          <w:jc w:val="center"/>
        </w:trPr>
        <w:tc>
          <w:tcPr>
            <w:tcW w:w="1496" w:type="dxa"/>
            <w:vAlign w:val="center"/>
          </w:tcPr>
          <w:p w14:paraId="755BA088" w14:textId="77777777" w:rsidR="00035962" w:rsidRDefault="00035962" w:rsidP="00BA43D4">
            <w:pPr>
              <w:jc w:val="center"/>
            </w:pPr>
            <w:proofErr w:type="spellStart"/>
            <w:r>
              <w:t>handheart</w:t>
            </w:r>
            <w:proofErr w:type="spellEnd"/>
          </w:p>
        </w:tc>
        <w:tc>
          <w:tcPr>
            <w:tcW w:w="1462" w:type="dxa"/>
            <w:vAlign w:val="center"/>
          </w:tcPr>
          <w:p w14:paraId="572A70C0" w14:textId="77777777" w:rsidR="00035962" w:rsidRDefault="00035962" w:rsidP="00BA43D4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165519A5" wp14:editId="59C581BE">
                  <wp:extent cx="304800" cy="152400"/>
                  <wp:effectExtent l="0" t="0" r="0" b="0"/>
                  <wp:docPr id="23" name="Picture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99" w:type="dxa"/>
            <w:vAlign w:val="center"/>
          </w:tcPr>
          <w:p w14:paraId="12344C98" w14:textId="77777777" w:rsidR="00035962" w:rsidRDefault="00035962" w:rsidP="00BA43D4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090F35B6" wp14:editId="278C38DF">
                  <wp:extent cx="304800" cy="152400"/>
                  <wp:effectExtent l="0" t="0" r="0" b="0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348" w:type="dxa"/>
            <w:vAlign w:val="center"/>
          </w:tcPr>
          <w:p w14:paraId="7B6B2AB2" w14:textId="77777777" w:rsidR="00035962" w:rsidRDefault="00035962" w:rsidP="00BA43D4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496E8DDD" wp14:editId="314542BC">
                  <wp:extent cx="304800" cy="152400"/>
                  <wp:effectExtent l="0" t="0" r="0" b="0"/>
                  <wp:docPr id="27" name="Picture 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348" w:type="dxa"/>
            <w:vAlign w:val="center"/>
          </w:tcPr>
          <w:p w14:paraId="5951F9CE" w14:textId="77777777" w:rsidR="00035962" w:rsidRDefault="00035962" w:rsidP="00BA43D4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491DEBE8" wp14:editId="1BEFF34F">
                  <wp:extent cx="304800" cy="152400"/>
                  <wp:effectExtent l="0" t="0" r="0" b="0"/>
                  <wp:docPr id="28" name="Picture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349" w:type="dxa"/>
            <w:vAlign w:val="center"/>
          </w:tcPr>
          <w:p w14:paraId="38E93984" w14:textId="77777777" w:rsidR="00035962" w:rsidRDefault="00035962" w:rsidP="00BA43D4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5F55D0E0" wp14:editId="7A3AFD89">
                  <wp:extent cx="304800" cy="152400"/>
                  <wp:effectExtent l="0" t="0" r="0" b="0"/>
                  <wp:docPr id="29" name="Picture 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349" w:type="dxa"/>
            <w:vAlign w:val="center"/>
          </w:tcPr>
          <w:p w14:paraId="66504316" w14:textId="77777777" w:rsidR="00035962" w:rsidRDefault="00035962" w:rsidP="00BA43D4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441D5AA5" wp14:editId="352B38BE">
                  <wp:extent cx="304800" cy="152400"/>
                  <wp:effectExtent l="0" t="0" r="0" b="0"/>
                  <wp:docPr id="30" name="Picture 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48" w:type="dxa"/>
            <w:vAlign w:val="center"/>
          </w:tcPr>
          <w:p w14:paraId="302A7D6F" w14:textId="77777777" w:rsidR="00035962" w:rsidRDefault="00035962" w:rsidP="00BA43D4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562CB1D4" wp14:editId="0BAF05EF">
                  <wp:extent cx="304800" cy="152400"/>
                  <wp:effectExtent l="0" t="0" r="0" b="0"/>
                  <wp:docPr id="31" name="Picture 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35962" w14:paraId="5607B828" w14:textId="77777777" w:rsidTr="00427028">
        <w:trPr>
          <w:trHeight w:val="294"/>
          <w:jc w:val="center"/>
        </w:trPr>
        <w:tc>
          <w:tcPr>
            <w:tcW w:w="1496" w:type="dxa"/>
            <w:vAlign w:val="center"/>
          </w:tcPr>
          <w:p w14:paraId="4378203D" w14:textId="77777777" w:rsidR="00035962" w:rsidRDefault="00035962" w:rsidP="00BA43D4">
            <w:pPr>
              <w:jc w:val="center"/>
            </w:pPr>
            <w:proofErr w:type="spellStart"/>
            <w:r>
              <w:t>happyworld</w:t>
            </w:r>
            <w:proofErr w:type="spellEnd"/>
          </w:p>
        </w:tc>
        <w:tc>
          <w:tcPr>
            <w:tcW w:w="1462" w:type="dxa"/>
            <w:vAlign w:val="center"/>
          </w:tcPr>
          <w:p w14:paraId="72799561" w14:textId="77777777" w:rsidR="00035962" w:rsidRDefault="00035962" w:rsidP="00BA43D4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54835539" wp14:editId="4D695CC6">
                  <wp:extent cx="304800" cy="152400"/>
                  <wp:effectExtent l="0" t="0" r="0" b="0"/>
                  <wp:docPr id="24" name="Picture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99" w:type="dxa"/>
            <w:vAlign w:val="center"/>
          </w:tcPr>
          <w:p w14:paraId="3D64A68B" w14:textId="77777777" w:rsidR="00035962" w:rsidRDefault="00035962" w:rsidP="00BA43D4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5E18F570" wp14:editId="7E8CBDE6">
                  <wp:extent cx="304800" cy="152400"/>
                  <wp:effectExtent l="0" t="0" r="0" b="0"/>
                  <wp:docPr id="19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348" w:type="dxa"/>
            <w:vAlign w:val="center"/>
          </w:tcPr>
          <w:p w14:paraId="59560985" w14:textId="56ACC0D5" w:rsidR="00035962" w:rsidRDefault="00325366" w:rsidP="00BA43D4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41E6D42C" wp14:editId="6CAA2726">
                  <wp:extent cx="304800" cy="152400"/>
                  <wp:effectExtent l="0" t="0" r="0" b="0"/>
                  <wp:docPr id="32" name="Picture 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348" w:type="dxa"/>
            <w:vAlign w:val="center"/>
          </w:tcPr>
          <w:p w14:paraId="54B82A27" w14:textId="109B4197" w:rsidR="00035962" w:rsidRDefault="000C08B0" w:rsidP="00BA43D4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6B78C344" wp14:editId="77624919">
                  <wp:extent cx="304800" cy="152400"/>
                  <wp:effectExtent l="0" t="0" r="0" b="0"/>
                  <wp:docPr id="33" name="Picture 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349" w:type="dxa"/>
            <w:vAlign w:val="center"/>
          </w:tcPr>
          <w:p w14:paraId="3835F728" w14:textId="3E83EE2C" w:rsidR="00035962" w:rsidRDefault="004441DD" w:rsidP="00BA43D4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53AEAA89" wp14:editId="59AF8B68">
                  <wp:extent cx="304800" cy="152400"/>
                  <wp:effectExtent l="0" t="0" r="0" b="0"/>
                  <wp:docPr id="34" name="Picture 3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349" w:type="dxa"/>
            <w:vAlign w:val="center"/>
          </w:tcPr>
          <w:p w14:paraId="09577CF8" w14:textId="12172497" w:rsidR="00035962" w:rsidRDefault="006F22A6" w:rsidP="00BA43D4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34767B81" wp14:editId="08BB3CC6">
                  <wp:extent cx="304800" cy="152400"/>
                  <wp:effectExtent l="0" t="0" r="0" b="0"/>
                  <wp:docPr id="35" name="Picture 3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48" w:type="dxa"/>
            <w:vAlign w:val="center"/>
          </w:tcPr>
          <w:p w14:paraId="7C61FBD9" w14:textId="745B0047" w:rsidR="00035962" w:rsidRDefault="00213D88" w:rsidP="00BA43D4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615F214D" wp14:editId="114DE51B">
                  <wp:extent cx="304800" cy="152400"/>
                  <wp:effectExtent l="0" t="0" r="0" b="0"/>
                  <wp:docPr id="36" name="Picture 3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35962" w14:paraId="1F439543" w14:textId="77777777" w:rsidTr="00427028">
        <w:trPr>
          <w:trHeight w:val="311"/>
          <w:jc w:val="center"/>
        </w:trPr>
        <w:tc>
          <w:tcPr>
            <w:tcW w:w="1496" w:type="dxa"/>
            <w:vAlign w:val="center"/>
          </w:tcPr>
          <w:p w14:paraId="0130A7FC" w14:textId="77777777" w:rsidR="00035962" w:rsidRDefault="00035962" w:rsidP="00BA43D4">
            <w:pPr>
              <w:jc w:val="center"/>
            </w:pPr>
            <w:proofErr w:type="spellStart"/>
            <w:r>
              <w:t>printtrash</w:t>
            </w:r>
            <w:proofErr w:type="spellEnd"/>
          </w:p>
        </w:tc>
        <w:tc>
          <w:tcPr>
            <w:tcW w:w="1462" w:type="dxa"/>
            <w:vAlign w:val="center"/>
          </w:tcPr>
          <w:p w14:paraId="42A90CAB" w14:textId="77777777" w:rsidR="00035962" w:rsidRDefault="00035962" w:rsidP="00BA43D4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785E1630" wp14:editId="4C863688">
                  <wp:extent cx="304800" cy="152400"/>
                  <wp:effectExtent l="0" t="0" r="0" b="0"/>
                  <wp:docPr id="25" name="Picture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99" w:type="dxa"/>
            <w:vAlign w:val="center"/>
          </w:tcPr>
          <w:p w14:paraId="6A57D6B5" w14:textId="77777777" w:rsidR="00035962" w:rsidRDefault="00035962" w:rsidP="00BA43D4">
            <w:pPr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53E6EC6D" wp14:editId="5D08F673">
                  <wp:extent cx="304800" cy="152400"/>
                  <wp:effectExtent l="0" t="0" r="0" b="0"/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348" w:type="dxa"/>
            <w:vAlign w:val="center"/>
          </w:tcPr>
          <w:p w14:paraId="46D4DA36" w14:textId="6CF4C985" w:rsidR="00035962" w:rsidRDefault="00FE7925" w:rsidP="00BA43D4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6CD5C43D" wp14:editId="2B5EBFE7">
                  <wp:extent cx="304800" cy="152400"/>
                  <wp:effectExtent l="0" t="0" r="0" b="0"/>
                  <wp:docPr id="37" name="Picture 3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348" w:type="dxa"/>
            <w:vAlign w:val="center"/>
          </w:tcPr>
          <w:p w14:paraId="6EC41824" w14:textId="4334B4D5" w:rsidR="00035962" w:rsidRDefault="00320CFD" w:rsidP="00BA43D4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2435E9D2" wp14:editId="14029C59">
                  <wp:extent cx="304800" cy="152400"/>
                  <wp:effectExtent l="0" t="0" r="0" b="0"/>
                  <wp:docPr id="38" name="Picture 3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349" w:type="dxa"/>
            <w:vAlign w:val="center"/>
          </w:tcPr>
          <w:p w14:paraId="73DF04B3" w14:textId="5BEEEE48" w:rsidR="00035962" w:rsidRDefault="00FB66B7" w:rsidP="00BA43D4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3AC9A092" wp14:editId="3D82BF3A">
                  <wp:extent cx="304800" cy="152400"/>
                  <wp:effectExtent l="0" t="0" r="0" b="0"/>
                  <wp:docPr id="39" name="Picture 3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349" w:type="dxa"/>
            <w:vAlign w:val="center"/>
          </w:tcPr>
          <w:p w14:paraId="4DC44F52" w14:textId="58DB5876" w:rsidR="00035962" w:rsidRDefault="003D7AE6" w:rsidP="00BA43D4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248EA656" wp14:editId="4FF3D912">
                  <wp:extent cx="304800" cy="152400"/>
                  <wp:effectExtent l="0" t="0" r="0" b="0"/>
                  <wp:docPr id="40" name="Picture 4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48" w:type="dxa"/>
            <w:vAlign w:val="center"/>
          </w:tcPr>
          <w:p w14:paraId="7F23E636" w14:textId="0DDFD2B0" w:rsidR="00035962" w:rsidRDefault="00034F7D" w:rsidP="00BA43D4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6EF6ECC6" wp14:editId="5D5480D8">
                  <wp:extent cx="304800" cy="152400"/>
                  <wp:effectExtent l="0" t="0" r="0" b="0"/>
                  <wp:docPr id="41" name="Picture 4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35962" w14:paraId="4B8CF020" w14:textId="77777777" w:rsidTr="00427028">
        <w:trPr>
          <w:trHeight w:val="294"/>
          <w:jc w:val="center"/>
        </w:trPr>
        <w:tc>
          <w:tcPr>
            <w:tcW w:w="1496" w:type="dxa"/>
            <w:vAlign w:val="center"/>
          </w:tcPr>
          <w:p w14:paraId="7EC1F7B0" w14:textId="77777777" w:rsidR="00035962" w:rsidRDefault="00035962" w:rsidP="00BA43D4">
            <w:pPr>
              <w:jc w:val="center"/>
            </w:pPr>
            <w:proofErr w:type="spellStart"/>
            <w:r>
              <w:t>winhelp</w:t>
            </w:r>
            <w:proofErr w:type="spellEnd"/>
          </w:p>
        </w:tc>
        <w:tc>
          <w:tcPr>
            <w:tcW w:w="1462" w:type="dxa"/>
            <w:vAlign w:val="center"/>
          </w:tcPr>
          <w:p w14:paraId="72481EA9" w14:textId="77777777" w:rsidR="00035962" w:rsidRDefault="00035962" w:rsidP="00BA43D4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102E6FF6" wp14:editId="6089ECE8">
                  <wp:extent cx="304800" cy="152400"/>
                  <wp:effectExtent l="0" t="0" r="0" b="0"/>
                  <wp:docPr id="26" name="Picture 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99" w:type="dxa"/>
            <w:vAlign w:val="center"/>
          </w:tcPr>
          <w:p w14:paraId="53CD1FD2" w14:textId="77777777" w:rsidR="00035962" w:rsidRDefault="00035962" w:rsidP="00BA43D4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2652777E" wp14:editId="44BEF63D">
                  <wp:extent cx="304800" cy="152400"/>
                  <wp:effectExtent l="0" t="0" r="0" b="0"/>
                  <wp:docPr id="21" name="Picture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348" w:type="dxa"/>
            <w:vAlign w:val="center"/>
          </w:tcPr>
          <w:p w14:paraId="7F4AA0D0" w14:textId="4A07E0FA" w:rsidR="00035962" w:rsidRDefault="00942DA9" w:rsidP="00BA43D4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0F734EF2" wp14:editId="582CCED7">
                  <wp:extent cx="304800" cy="152400"/>
                  <wp:effectExtent l="0" t="0" r="0" b="0"/>
                  <wp:docPr id="42" name="Picture 4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348" w:type="dxa"/>
            <w:vAlign w:val="center"/>
          </w:tcPr>
          <w:p w14:paraId="6D08507C" w14:textId="459BC4D6" w:rsidR="00035962" w:rsidRDefault="003C537A" w:rsidP="00BA43D4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498CC113" wp14:editId="7F99AD56">
                  <wp:extent cx="304800" cy="152400"/>
                  <wp:effectExtent l="0" t="0" r="0" b="0"/>
                  <wp:docPr id="44" name="Picture 4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349" w:type="dxa"/>
            <w:vAlign w:val="center"/>
          </w:tcPr>
          <w:p w14:paraId="730487E0" w14:textId="78179681" w:rsidR="00035962" w:rsidRDefault="000F7E34" w:rsidP="00BA43D4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4F99184A" wp14:editId="6273307A">
                  <wp:extent cx="304800" cy="152400"/>
                  <wp:effectExtent l="0" t="0" r="0" b="0"/>
                  <wp:docPr id="45" name="Picture 4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349" w:type="dxa"/>
            <w:vAlign w:val="center"/>
          </w:tcPr>
          <w:p w14:paraId="0FDD8CB2" w14:textId="627AF2FB" w:rsidR="00035962" w:rsidRDefault="00E75971" w:rsidP="00BA43D4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247D6F7B" wp14:editId="5AB81142">
                  <wp:extent cx="304800" cy="152400"/>
                  <wp:effectExtent l="0" t="0" r="0" b="0"/>
                  <wp:docPr id="46" name="Picture 4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48" w:type="dxa"/>
            <w:vAlign w:val="center"/>
          </w:tcPr>
          <w:p w14:paraId="416B46EE" w14:textId="47C14DCA" w:rsidR="00035962" w:rsidRDefault="00C82843" w:rsidP="00BA43D4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64AFA1D4" wp14:editId="3444A02A">
                  <wp:extent cx="304800" cy="152400"/>
                  <wp:effectExtent l="0" t="0" r="0" b="0"/>
                  <wp:docPr id="47" name="Picture 4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418AD04" w14:textId="77777777" w:rsidR="00035962" w:rsidRPr="00035962" w:rsidRDefault="00035962" w:rsidP="00035962"/>
    <w:p w14:paraId="2FBF54A6" w14:textId="6B8BC144" w:rsidR="000732E4" w:rsidRDefault="000732E4" w:rsidP="000732E4">
      <w:pPr>
        <w:pStyle w:val="Heading1"/>
        <w:numPr>
          <w:ilvl w:val="0"/>
          <w:numId w:val="1"/>
        </w:numPr>
      </w:pPr>
      <w:r>
        <w:t>Think about and report on properties of memories that can be recalled and memories that interfere with each other</w:t>
      </w:r>
      <w:r w:rsidR="00D374F6">
        <w:t xml:space="preserve"> (e.g. look at orthogonality)</w:t>
      </w:r>
    </w:p>
    <w:p w14:paraId="6B824044" w14:textId="05C9A330" w:rsidR="00427ECA" w:rsidRDefault="004F72B7" w:rsidP="00427ECA">
      <w:r>
        <w:t xml:space="preserve">When two pictures are orthogonal, there will be no correlation between </w:t>
      </w:r>
      <w:r w:rsidR="00C963E1">
        <w:t>these two generated vectors</w:t>
      </w:r>
      <w:r>
        <w:t>.</w:t>
      </w:r>
      <w:r w:rsidR="003403E6">
        <w:t xml:space="preserve"> </w:t>
      </w:r>
      <w:proofErr w:type="spellStart"/>
      <w:proofErr w:type="gramStart"/>
      <w:r w:rsidR="003403E6">
        <w:t>L</w:t>
      </w:r>
      <w:r w:rsidR="00564EFE">
        <w:t>ets</w:t>
      </w:r>
      <w:proofErr w:type="spellEnd"/>
      <w:proofErr w:type="gramEnd"/>
      <w:r w:rsidR="00564EFE">
        <w:t xml:space="preserve"> take a look at their correlation with others:</w:t>
      </w:r>
    </w:p>
    <w:p w14:paraId="17D9F227" w14:textId="1E4CDD02" w:rsidR="00D40E3D" w:rsidRDefault="00D40E3D" w:rsidP="00427ECA">
      <w:r>
        <w:t xml:space="preserve">We use the function of: (vector1 </w:t>
      </w:r>
      <w:r>
        <w:rPr>
          <w:b/>
        </w:rPr>
        <w:t>dot</w:t>
      </w:r>
      <w:r>
        <w:t xml:space="preserve"> vector2)/(|vector1|*|vector2|)</w:t>
      </w:r>
      <w:r w:rsidR="00AD70B9">
        <w:t xml:space="preserve"> to evaluate the correlation between to:</w:t>
      </w:r>
    </w:p>
    <w:bookmarkStart w:id="2" w:name="_MON_1603135847"/>
    <w:bookmarkEnd w:id="2"/>
    <w:p w14:paraId="2F732184" w14:textId="77777777" w:rsidR="00AD70B9" w:rsidRDefault="00AD70B9" w:rsidP="00AD70B9">
      <w:pPr>
        <w:keepNext/>
        <w:jc w:val="center"/>
      </w:pPr>
      <w:r>
        <w:object w:dxaOrig="9360" w:dyaOrig="1676" w14:anchorId="593E1418">
          <v:shape id="_x0000_i1136" type="#_x0000_t75" style="width:468pt;height:84pt" o:ole="">
            <v:imagedata r:id="rId44" o:title=""/>
          </v:shape>
          <o:OLEObject Type="Embed" ProgID="Word.OpenDocumentText.12" ShapeID="_x0000_i1136" DrawAspect="Content" ObjectID="_1603137158" r:id="rId45"/>
        </w:object>
      </w:r>
    </w:p>
    <w:p w14:paraId="430457B2" w14:textId="6B6A28F6" w:rsidR="00AD70B9" w:rsidRDefault="00AD70B9" w:rsidP="00AD70B9">
      <w:pPr>
        <w:pStyle w:val="Caption"/>
        <w:jc w:val="center"/>
      </w:pPr>
      <w:r>
        <w:t xml:space="preserve">Code Snapshot </w:t>
      </w:r>
      <w:fldSimple w:instr=" SEQ Code_Snapshot \* ALPHABETIC ">
        <w:r>
          <w:rPr>
            <w:noProof/>
          </w:rPr>
          <w:t>C</w:t>
        </w:r>
      </w:fldSimple>
      <w:r>
        <w:t>: Finding the correlation between two images</w:t>
      </w:r>
    </w:p>
    <w:tbl>
      <w:tblPr>
        <w:tblW w:w="9546" w:type="dxa"/>
        <w:tblInd w:w="-5" w:type="dxa"/>
        <w:tblLook w:val="04A0" w:firstRow="1" w:lastRow="0" w:firstColumn="1" w:lastColumn="0" w:noHBand="0" w:noVBand="1"/>
      </w:tblPr>
      <w:tblGrid>
        <w:gridCol w:w="1494"/>
        <w:gridCol w:w="1166"/>
        <w:gridCol w:w="1130"/>
        <w:gridCol w:w="1171"/>
        <w:gridCol w:w="1492"/>
        <w:gridCol w:w="985"/>
        <w:gridCol w:w="1091"/>
        <w:gridCol w:w="1316"/>
      </w:tblGrid>
      <w:tr w:rsidR="000B29EC" w:rsidRPr="00575A97" w14:paraId="7A0B3C9B" w14:textId="77777777" w:rsidTr="000B29EC">
        <w:trPr>
          <w:trHeight w:val="261"/>
        </w:trPr>
        <w:tc>
          <w:tcPr>
            <w:tcW w:w="1314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shd w:val="clear" w:color="000000" w:fill="000000"/>
            <w:noWrap/>
            <w:vAlign w:val="bottom"/>
            <w:hideMark/>
          </w:tcPr>
          <w:p w14:paraId="14381AB9" w14:textId="77777777" w:rsidR="00575A97" w:rsidRPr="00575A97" w:rsidRDefault="00575A97" w:rsidP="00575A9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575A97">
              <w:rPr>
                <w:rFonts w:ascii="Calibri" w:eastAsia="Times New Roman" w:hAnsi="Calibri" w:cs="Calibri"/>
                <w:b/>
                <w:bCs/>
                <w:color w:val="FFFFFF"/>
              </w:rPr>
              <w:t>Name</w:t>
            </w:r>
          </w:p>
        </w:tc>
        <w:tc>
          <w:tcPr>
            <w:tcW w:w="1161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000000" w:fill="000000"/>
            <w:noWrap/>
            <w:vAlign w:val="bottom"/>
            <w:hideMark/>
          </w:tcPr>
          <w:p w14:paraId="4765DCE2" w14:textId="77777777" w:rsidR="00575A97" w:rsidRPr="00575A97" w:rsidRDefault="00575A97" w:rsidP="00575A9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proofErr w:type="spellStart"/>
            <w:r w:rsidRPr="00575A97">
              <w:rPr>
                <w:rFonts w:ascii="Calibri" w:eastAsia="Times New Roman" w:hAnsi="Calibri" w:cs="Calibri"/>
                <w:b/>
                <w:bCs/>
                <w:color w:val="FFFFFF"/>
              </w:rPr>
              <w:t>Clubspade</w:t>
            </w:r>
            <w:proofErr w:type="spellEnd"/>
          </w:p>
        </w:tc>
        <w:tc>
          <w:tcPr>
            <w:tcW w:w="1108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000000" w:fill="000000"/>
            <w:noWrap/>
            <w:vAlign w:val="bottom"/>
            <w:hideMark/>
          </w:tcPr>
          <w:p w14:paraId="29D7B45A" w14:textId="77777777" w:rsidR="00575A97" w:rsidRPr="00575A97" w:rsidRDefault="00575A97" w:rsidP="00575A9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proofErr w:type="spellStart"/>
            <w:r w:rsidRPr="00575A97">
              <w:rPr>
                <w:rFonts w:ascii="Calibri" w:eastAsia="Times New Roman" w:hAnsi="Calibri" w:cs="Calibri"/>
                <w:b/>
                <w:bCs/>
                <w:color w:val="FFFFFF"/>
              </w:rPr>
              <w:t>printtrash</w:t>
            </w:r>
            <w:proofErr w:type="spellEnd"/>
          </w:p>
        </w:tc>
        <w:tc>
          <w:tcPr>
            <w:tcW w:w="1143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000000" w:fill="000000"/>
            <w:noWrap/>
            <w:vAlign w:val="bottom"/>
            <w:hideMark/>
          </w:tcPr>
          <w:p w14:paraId="532EA9E6" w14:textId="77777777" w:rsidR="00575A97" w:rsidRPr="00575A97" w:rsidRDefault="00575A97" w:rsidP="00575A9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proofErr w:type="spellStart"/>
            <w:r w:rsidRPr="00575A97">
              <w:rPr>
                <w:rFonts w:ascii="Calibri" w:eastAsia="Times New Roman" w:hAnsi="Calibri" w:cs="Calibri"/>
                <w:b/>
                <w:bCs/>
                <w:color w:val="FFFFFF"/>
              </w:rPr>
              <w:t>handheart</w:t>
            </w:r>
            <w:proofErr w:type="spellEnd"/>
          </w:p>
        </w:tc>
        <w:tc>
          <w:tcPr>
            <w:tcW w:w="1460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000000" w:fill="000000"/>
            <w:noWrap/>
            <w:vAlign w:val="bottom"/>
            <w:hideMark/>
          </w:tcPr>
          <w:p w14:paraId="4038C827" w14:textId="77777777" w:rsidR="00575A97" w:rsidRPr="00575A97" w:rsidRDefault="00575A97" w:rsidP="00575A9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proofErr w:type="spellStart"/>
            <w:r w:rsidRPr="00575A97">
              <w:rPr>
                <w:rFonts w:ascii="Calibri" w:eastAsia="Times New Roman" w:hAnsi="Calibri" w:cs="Calibri"/>
                <w:b/>
                <w:bCs/>
                <w:color w:val="FFFFFF"/>
              </w:rPr>
              <w:t>computersum</w:t>
            </w:r>
            <w:proofErr w:type="spellEnd"/>
          </w:p>
        </w:tc>
        <w:tc>
          <w:tcPr>
            <w:tcW w:w="985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000000" w:fill="000000"/>
            <w:noWrap/>
            <w:vAlign w:val="bottom"/>
            <w:hideMark/>
          </w:tcPr>
          <w:p w14:paraId="5D6353B6" w14:textId="77777777" w:rsidR="00575A97" w:rsidRPr="00575A97" w:rsidRDefault="00575A97" w:rsidP="00575A9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proofErr w:type="spellStart"/>
            <w:r w:rsidRPr="00575A97">
              <w:rPr>
                <w:rFonts w:ascii="Calibri" w:eastAsia="Times New Roman" w:hAnsi="Calibri" w:cs="Calibri"/>
                <w:b/>
                <w:bCs/>
                <w:color w:val="FFFFFF"/>
              </w:rPr>
              <w:t>winhelp</w:t>
            </w:r>
            <w:proofErr w:type="spellEnd"/>
          </w:p>
        </w:tc>
        <w:tc>
          <w:tcPr>
            <w:tcW w:w="1091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000000" w:fill="000000"/>
            <w:noWrap/>
            <w:vAlign w:val="bottom"/>
            <w:hideMark/>
          </w:tcPr>
          <w:p w14:paraId="468F5B43" w14:textId="77777777" w:rsidR="00575A97" w:rsidRPr="00575A97" w:rsidRDefault="00575A97" w:rsidP="00575A9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proofErr w:type="spellStart"/>
            <w:r w:rsidRPr="00575A97">
              <w:rPr>
                <w:rFonts w:ascii="Calibri" w:eastAsia="Times New Roman" w:hAnsi="Calibri" w:cs="Calibri"/>
                <w:b/>
                <w:bCs/>
                <w:color w:val="FFFFFF"/>
              </w:rPr>
              <w:t>notespell</w:t>
            </w:r>
            <w:proofErr w:type="spellEnd"/>
          </w:p>
        </w:tc>
        <w:tc>
          <w:tcPr>
            <w:tcW w:w="1284" w:type="dxa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shd w:val="clear" w:color="000000" w:fill="000000"/>
            <w:noWrap/>
            <w:vAlign w:val="bottom"/>
            <w:hideMark/>
          </w:tcPr>
          <w:p w14:paraId="04ACF3A2" w14:textId="77777777" w:rsidR="00575A97" w:rsidRPr="00575A97" w:rsidRDefault="00575A97" w:rsidP="00575A9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proofErr w:type="spellStart"/>
            <w:r w:rsidRPr="00575A97">
              <w:rPr>
                <w:rFonts w:ascii="Calibri" w:eastAsia="Times New Roman" w:hAnsi="Calibri" w:cs="Calibri"/>
                <w:b/>
                <w:bCs/>
                <w:color w:val="FFFFFF"/>
              </w:rPr>
              <w:t>happyworld</w:t>
            </w:r>
            <w:proofErr w:type="spellEnd"/>
          </w:p>
        </w:tc>
      </w:tr>
      <w:tr w:rsidR="000B29EC" w:rsidRPr="00575A97" w14:paraId="749C4D08" w14:textId="77777777" w:rsidTr="000B29EC">
        <w:trPr>
          <w:trHeight w:val="261"/>
        </w:trPr>
        <w:tc>
          <w:tcPr>
            <w:tcW w:w="1314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20ED56" w14:textId="77777777" w:rsidR="00575A97" w:rsidRPr="00575A97" w:rsidRDefault="00575A97" w:rsidP="00575A9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575A97">
              <w:rPr>
                <w:rFonts w:ascii="Calibri" w:eastAsia="Times New Roman" w:hAnsi="Calibri" w:cs="Calibri"/>
                <w:color w:val="000000"/>
              </w:rPr>
              <w:t>Clubspade</w:t>
            </w:r>
            <w:proofErr w:type="spellEnd"/>
          </w:p>
        </w:tc>
        <w:tc>
          <w:tcPr>
            <w:tcW w:w="1161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363DCCCB" w14:textId="77777777" w:rsidR="00575A97" w:rsidRPr="00575A97" w:rsidRDefault="00575A97" w:rsidP="00575A9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75A97">
              <w:rPr>
                <w:rFonts w:ascii="Calibri" w:eastAsia="Times New Roman" w:hAnsi="Calibri" w:cs="Calibri"/>
                <w:color w:val="000000"/>
              </w:rPr>
              <w:t>1.0000</w:t>
            </w:r>
          </w:p>
        </w:tc>
        <w:tc>
          <w:tcPr>
            <w:tcW w:w="1108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000000" w:fill="C9DB80"/>
            <w:noWrap/>
            <w:vAlign w:val="bottom"/>
            <w:hideMark/>
          </w:tcPr>
          <w:p w14:paraId="7BE64555" w14:textId="77777777" w:rsidR="00575A97" w:rsidRPr="00575A97" w:rsidRDefault="00575A97" w:rsidP="00575A9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75A97">
              <w:rPr>
                <w:rFonts w:ascii="Calibri" w:eastAsia="Times New Roman" w:hAnsi="Calibri" w:cs="Calibri"/>
                <w:color w:val="000000"/>
              </w:rPr>
              <w:t>0.1914</w:t>
            </w:r>
          </w:p>
        </w:tc>
        <w:tc>
          <w:tcPr>
            <w:tcW w:w="1143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000000" w:fill="F2E783"/>
            <w:noWrap/>
            <w:vAlign w:val="bottom"/>
            <w:hideMark/>
          </w:tcPr>
          <w:p w14:paraId="4BFED9EB" w14:textId="77777777" w:rsidR="00575A97" w:rsidRPr="00575A97" w:rsidRDefault="00575A97" w:rsidP="00575A9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75A97">
              <w:rPr>
                <w:rFonts w:ascii="Calibri" w:eastAsia="Times New Roman" w:hAnsi="Calibri" w:cs="Calibri"/>
                <w:color w:val="000000"/>
              </w:rPr>
              <w:t>0.2305</w:t>
            </w:r>
          </w:p>
        </w:tc>
        <w:tc>
          <w:tcPr>
            <w:tcW w:w="1460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000000" w:fill="B1D47F"/>
            <w:noWrap/>
            <w:vAlign w:val="bottom"/>
            <w:hideMark/>
          </w:tcPr>
          <w:p w14:paraId="0AFAF8F2" w14:textId="77777777" w:rsidR="00575A97" w:rsidRPr="00575A97" w:rsidRDefault="00575A97" w:rsidP="00575A9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75A97">
              <w:rPr>
                <w:rFonts w:ascii="Calibri" w:eastAsia="Times New Roman" w:hAnsi="Calibri" w:cs="Calibri"/>
                <w:color w:val="000000"/>
              </w:rPr>
              <w:t>0.1680</w:t>
            </w:r>
          </w:p>
        </w:tc>
        <w:tc>
          <w:tcPr>
            <w:tcW w:w="985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000000" w:fill="63BE7B"/>
            <w:noWrap/>
            <w:vAlign w:val="bottom"/>
            <w:hideMark/>
          </w:tcPr>
          <w:p w14:paraId="592D16F5" w14:textId="77777777" w:rsidR="00575A97" w:rsidRPr="00575A97" w:rsidRDefault="00575A97" w:rsidP="00575A9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75A97">
              <w:rPr>
                <w:rFonts w:ascii="Calibri" w:eastAsia="Times New Roman" w:hAnsi="Calibri" w:cs="Calibri"/>
                <w:color w:val="000000"/>
              </w:rPr>
              <w:t>0.0937</w:t>
            </w:r>
          </w:p>
        </w:tc>
        <w:tc>
          <w:tcPr>
            <w:tcW w:w="1091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000000" w:fill="6FC17B"/>
            <w:noWrap/>
            <w:vAlign w:val="bottom"/>
            <w:hideMark/>
          </w:tcPr>
          <w:p w14:paraId="31D693F0" w14:textId="77777777" w:rsidR="00575A97" w:rsidRPr="00575A97" w:rsidRDefault="00575A97" w:rsidP="00575A9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75A97">
              <w:rPr>
                <w:rFonts w:ascii="Calibri" w:eastAsia="Times New Roman" w:hAnsi="Calibri" w:cs="Calibri"/>
                <w:color w:val="000000"/>
              </w:rPr>
              <w:t>0.1055</w:t>
            </w:r>
          </w:p>
        </w:tc>
        <w:tc>
          <w:tcPr>
            <w:tcW w:w="1284" w:type="dxa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shd w:val="clear" w:color="000000" w:fill="63BE7B"/>
            <w:noWrap/>
            <w:vAlign w:val="bottom"/>
            <w:hideMark/>
          </w:tcPr>
          <w:p w14:paraId="0FF63D5A" w14:textId="77777777" w:rsidR="00575A97" w:rsidRPr="00575A97" w:rsidRDefault="00575A97" w:rsidP="00575A9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75A97">
              <w:rPr>
                <w:rFonts w:ascii="Calibri" w:eastAsia="Times New Roman" w:hAnsi="Calibri" w:cs="Calibri"/>
                <w:color w:val="000000"/>
              </w:rPr>
              <w:t>0.0937</w:t>
            </w:r>
          </w:p>
        </w:tc>
      </w:tr>
      <w:tr w:rsidR="000B29EC" w:rsidRPr="00575A97" w14:paraId="55011FF5" w14:textId="77777777" w:rsidTr="000B29EC">
        <w:trPr>
          <w:trHeight w:val="261"/>
        </w:trPr>
        <w:tc>
          <w:tcPr>
            <w:tcW w:w="1314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44139C" w14:textId="77777777" w:rsidR="00575A97" w:rsidRPr="00575A97" w:rsidRDefault="00575A97" w:rsidP="00575A9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575A97">
              <w:rPr>
                <w:rFonts w:ascii="Calibri" w:eastAsia="Times New Roman" w:hAnsi="Calibri" w:cs="Calibri"/>
                <w:color w:val="000000"/>
              </w:rPr>
              <w:t>Printtrash</w:t>
            </w:r>
            <w:proofErr w:type="spellEnd"/>
          </w:p>
        </w:tc>
        <w:tc>
          <w:tcPr>
            <w:tcW w:w="1161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000000" w:fill="C9DB80"/>
            <w:noWrap/>
            <w:vAlign w:val="bottom"/>
            <w:hideMark/>
          </w:tcPr>
          <w:p w14:paraId="6DB10A21" w14:textId="77777777" w:rsidR="00575A97" w:rsidRPr="00575A97" w:rsidRDefault="00575A97" w:rsidP="00575A9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75A97">
              <w:rPr>
                <w:rFonts w:ascii="Calibri" w:eastAsia="Times New Roman" w:hAnsi="Calibri" w:cs="Calibri"/>
                <w:color w:val="000000"/>
              </w:rPr>
              <w:t>0.1914</w:t>
            </w:r>
          </w:p>
        </w:tc>
        <w:tc>
          <w:tcPr>
            <w:tcW w:w="1108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3BDE989D" w14:textId="77777777" w:rsidR="00575A97" w:rsidRPr="00575A97" w:rsidRDefault="00575A97" w:rsidP="00575A9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75A97">
              <w:rPr>
                <w:rFonts w:ascii="Calibri" w:eastAsia="Times New Roman" w:hAnsi="Calibri" w:cs="Calibri"/>
                <w:color w:val="000000"/>
              </w:rPr>
              <w:t>1.0000</w:t>
            </w:r>
          </w:p>
        </w:tc>
        <w:tc>
          <w:tcPr>
            <w:tcW w:w="1143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000000" w:fill="FFE583"/>
            <w:noWrap/>
            <w:vAlign w:val="bottom"/>
            <w:hideMark/>
          </w:tcPr>
          <w:p w14:paraId="659185FE" w14:textId="77777777" w:rsidR="00575A97" w:rsidRPr="00575A97" w:rsidRDefault="00575A97" w:rsidP="00575A9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75A97">
              <w:rPr>
                <w:rFonts w:ascii="Calibri" w:eastAsia="Times New Roman" w:hAnsi="Calibri" w:cs="Calibri"/>
                <w:color w:val="000000"/>
              </w:rPr>
              <w:t>0.2812</w:t>
            </w:r>
          </w:p>
        </w:tc>
        <w:tc>
          <w:tcPr>
            <w:tcW w:w="1460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000000" w:fill="FFDD82"/>
            <w:noWrap/>
            <w:vAlign w:val="bottom"/>
            <w:hideMark/>
          </w:tcPr>
          <w:p w14:paraId="1ACE3BA4" w14:textId="77777777" w:rsidR="00575A97" w:rsidRPr="00575A97" w:rsidRDefault="00575A97" w:rsidP="00575A9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75A97">
              <w:rPr>
                <w:rFonts w:ascii="Calibri" w:eastAsia="Times New Roman" w:hAnsi="Calibri" w:cs="Calibri"/>
                <w:color w:val="000000"/>
              </w:rPr>
              <w:t>0.3281</w:t>
            </w:r>
          </w:p>
        </w:tc>
        <w:tc>
          <w:tcPr>
            <w:tcW w:w="985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000000" w:fill="6FC17B"/>
            <w:noWrap/>
            <w:vAlign w:val="bottom"/>
            <w:hideMark/>
          </w:tcPr>
          <w:p w14:paraId="74D2B84C" w14:textId="77777777" w:rsidR="00575A97" w:rsidRPr="00575A97" w:rsidRDefault="00575A97" w:rsidP="00575A9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75A97">
              <w:rPr>
                <w:rFonts w:ascii="Calibri" w:eastAsia="Times New Roman" w:hAnsi="Calibri" w:cs="Calibri"/>
                <w:color w:val="000000"/>
              </w:rPr>
              <w:t>0.1055</w:t>
            </w:r>
          </w:p>
        </w:tc>
        <w:tc>
          <w:tcPr>
            <w:tcW w:w="1091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000000" w:fill="FFEB84"/>
            <w:noWrap/>
            <w:vAlign w:val="bottom"/>
            <w:hideMark/>
          </w:tcPr>
          <w:p w14:paraId="52F544E1" w14:textId="77777777" w:rsidR="00575A97" w:rsidRPr="00575A97" w:rsidRDefault="00575A97" w:rsidP="00575A9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75A97">
              <w:rPr>
                <w:rFonts w:ascii="Calibri" w:eastAsia="Times New Roman" w:hAnsi="Calibri" w:cs="Calibri"/>
                <w:color w:val="000000"/>
              </w:rPr>
              <w:t>0.2422</w:t>
            </w:r>
          </w:p>
        </w:tc>
        <w:tc>
          <w:tcPr>
            <w:tcW w:w="1284" w:type="dxa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shd w:val="clear" w:color="000000" w:fill="DAE081"/>
            <w:noWrap/>
            <w:vAlign w:val="bottom"/>
            <w:hideMark/>
          </w:tcPr>
          <w:p w14:paraId="26603C96" w14:textId="77777777" w:rsidR="00575A97" w:rsidRPr="00575A97" w:rsidRDefault="00575A97" w:rsidP="00575A9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75A97">
              <w:rPr>
                <w:rFonts w:ascii="Calibri" w:eastAsia="Times New Roman" w:hAnsi="Calibri" w:cs="Calibri"/>
                <w:color w:val="000000"/>
              </w:rPr>
              <w:t>0.2070</w:t>
            </w:r>
          </w:p>
        </w:tc>
      </w:tr>
      <w:tr w:rsidR="000B29EC" w:rsidRPr="00575A97" w14:paraId="453B468A" w14:textId="77777777" w:rsidTr="000B29EC">
        <w:trPr>
          <w:trHeight w:val="261"/>
        </w:trPr>
        <w:tc>
          <w:tcPr>
            <w:tcW w:w="1314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33CF33" w14:textId="77777777" w:rsidR="00575A97" w:rsidRPr="00575A97" w:rsidRDefault="00575A97" w:rsidP="00575A9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575A97">
              <w:rPr>
                <w:rFonts w:ascii="Calibri" w:eastAsia="Times New Roman" w:hAnsi="Calibri" w:cs="Calibri"/>
                <w:color w:val="000000"/>
              </w:rPr>
              <w:t>Handheart</w:t>
            </w:r>
            <w:proofErr w:type="spellEnd"/>
          </w:p>
        </w:tc>
        <w:tc>
          <w:tcPr>
            <w:tcW w:w="1161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000000" w:fill="F2E783"/>
            <w:noWrap/>
            <w:vAlign w:val="bottom"/>
            <w:hideMark/>
          </w:tcPr>
          <w:p w14:paraId="09A09F2A" w14:textId="77777777" w:rsidR="00575A97" w:rsidRPr="00575A97" w:rsidRDefault="00575A97" w:rsidP="00575A9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75A97">
              <w:rPr>
                <w:rFonts w:ascii="Calibri" w:eastAsia="Times New Roman" w:hAnsi="Calibri" w:cs="Calibri"/>
                <w:color w:val="000000"/>
              </w:rPr>
              <w:t>0.2305</w:t>
            </w:r>
          </w:p>
        </w:tc>
        <w:tc>
          <w:tcPr>
            <w:tcW w:w="1108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000000" w:fill="FFE583"/>
            <w:noWrap/>
            <w:vAlign w:val="bottom"/>
            <w:hideMark/>
          </w:tcPr>
          <w:p w14:paraId="7206B43E" w14:textId="77777777" w:rsidR="00575A97" w:rsidRPr="00575A97" w:rsidRDefault="00575A97" w:rsidP="00575A9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75A97">
              <w:rPr>
                <w:rFonts w:ascii="Calibri" w:eastAsia="Times New Roman" w:hAnsi="Calibri" w:cs="Calibri"/>
                <w:color w:val="000000"/>
              </w:rPr>
              <w:t>0.2812</w:t>
            </w:r>
          </w:p>
        </w:tc>
        <w:tc>
          <w:tcPr>
            <w:tcW w:w="1143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063DB240" w14:textId="77777777" w:rsidR="00575A97" w:rsidRPr="00575A97" w:rsidRDefault="00575A97" w:rsidP="00575A9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75A97">
              <w:rPr>
                <w:rFonts w:ascii="Calibri" w:eastAsia="Times New Roman" w:hAnsi="Calibri" w:cs="Calibri"/>
                <w:color w:val="000000"/>
              </w:rPr>
              <w:t>1.0000</w:t>
            </w:r>
          </w:p>
        </w:tc>
        <w:tc>
          <w:tcPr>
            <w:tcW w:w="1460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000000" w:fill="FFE784"/>
            <w:noWrap/>
            <w:vAlign w:val="bottom"/>
            <w:hideMark/>
          </w:tcPr>
          <w:p w14:paraId="07EC0151" w14:textId="77777777" w:rsidR="00575A97" w:rsidRPr="00575A97" w:rsidRDefault="00575A97" w:rsidP="00575A9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75A97">
              <w:rPr>
                <w:rFonts w:ascii="Calibri" w:eastAsia="Times New Roman" w:hAnsi="Calibri" w:cs="Calibri"/>
                <w:color w:val="000000"/>
              </w:rPr>
              <w:t>0.2656</w:t>
            </w:r>
          </w:p>
        </w:tc>
        <w:tc>
          <w:tcPr>
            <w:tcW w:w="985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000000" w:fill="B9D67F"/>
            <w:noWrap/>
            <w:vAlign w:val="bottom"/>
            <w:hideMark/>
          </w:tcPr>
          <w:p w14:paraId="03FB3F85" w14:textId="77777777" w:rsidR="00575A97" w:rsidRPr="00575A97" w:rsidRDefault="00575A97" w:rsidP="00575A9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75A97">
              <w:rPr>
                <w:rFonts w:ascii="Calibri" w:eastAsia="Times New Roman" w:hAnsi="Calibri" w:cs="Calibri"/>
                <w:color w:val="000000"/>
              </w:rPr>
              <w:t>0.1758</w:t>
            </w:r>
          </w:p>
        </w:tc>
        <w:tc>
          <w:tcPr>
            <w:tcW w:w="1091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000000" w:fill="FFE683"/>
            <w:noWrap/>
            <w:vAlign w:val="bottom"/>
            <w:hideMark/>
          </w:tcPr>
          <w:p w14:paraId="58C0828B" w14:textId="77777777" w:rsidR="00575A97" w:rsidRPr="00575A97" w:rsidRDefault="00575A97" w:rsidP="00575A9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75A97">
              <w:rPr>
                <w:rFonts w:ascii="Calibri" w:eastAsia="Times New Roman" w:hAnsi="Calibri" w:cs="Calibri"/>
                <w:color w:val="000000"/>
              </w:rPr>
              <w:t>0.2734</w:t>
            </w:r>
          </w:p>
        </w:tc>
        <w:tc>
          <w:tcPr>
            <w:tcW w:w="1284" w:type="dxa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shd w:val="clear" w:color="000000" w:fill="A8D27F"/>
            <w:noWrap/>
            <w:vAlign w:val="bottom"/>
            <w:hideMark/>
          </w:tcPr>
          <w:p w14:paraId="6C5CF54C" w14:textId="77777777" w:rsidR="00575A97" w:rsidRPr="00575A97" w:rsidRDefault="00575A97" w:rsidP="00575A9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75A97">
              <w:rPr>
                <w:rFonts w:ascii="Calibri" w:eastAsia="Times New Roman" w:hAnsi="Calibri" w:cs="Calibri"/>
                <w:color w:val="000000"/>
              </w:rPr>
              <w:t>0.1602</w:t>
            </w:r>
          </w:p>
        </w:tc>
      </w:tr>
      <w:tr w:rsidR="000B29EC" w:rsidRPr="00575A97" w14:paraId="026843F9" w14:textId="77777777" w:rsidTr="000B29EC">
        <w:trPr>
          <w:trHeight w:val="261"/>
        </w:trPr>
        <w:tc>
          <w:tcPr>
            <w:tcW w:w="1314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0E058F" w14:textId="77777777" w:rsidR="00575A97" w:rsidRPr="00575A97" w:rsidRDefault="00575A97" w:rsidP="00575A9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575A97">
              <w:rPr>
                <w:rFonts w:ascii="Calibri" w:eastAsia="Times New Roman" w:hAnsi="Calibri" w:cs="Calibri"/>
                <w:color w:val="000000"/>
              </w:rPr>
              <w:t>Computersum</w:t>
            </w:r>
            <w:proofErr w:type="spellEnd"/>
          </w:p>
        </w:tc>
        <w:tc>
          <w:tcPr>
            <w:tcW w:w="1161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000000" w:fill="B1D47F"/>
            <w:noWrap/>
            <w:vAlign w:val="bottom"/>
            <w:hideMark/>
          </w:tcPr>
          <w:p w14:paraId="4AF8083B" w14:textId="77777777" w:rsidR="00575A97" w:rsidRPr="00575A97" w:rsidRDefault="00575A97" w:rsidP="00575A9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75A97">
              <w:rPr>
                <w:rFonts w:ascii="Calibri" w:eastAsia="Times New Roman" w:hAnsi="Calibri" w:cs="Calibri"/>
                <w:color w:val="000000"/>
              </w:rPr>
              <w:t>0.1680</w:t>
            </w:r>
          </w:p>
        </w:tc>
        <w:tc>
          <w:tcPr>
            <w:tcW w:w="1108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000000" w:fill="FFDD82"/>
            <w:noWrap/>
            <w:vAlign w:val="bottom"/>
            <w:hideMark/>
          </w:tcPr>
          <w:p w14:paraId="28608BA3" w14:textId="77777777" w:rsidR="00575A97" w:rsidRPr="00575A97" w:rsidRDefault="00575A97" w:rsidP="00575A9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75A97">
              <w:rPr>
                <w:rFonts w:ascii="Calibri" w:eastAsia="Times New Roman" w:hAnsi="Calibri" w:cs="Calibri"/>
                <w:color w:val="000000"/>
              </w:rPr>
              <w:t>0.3281</w:t>
            </w:r>
          </w:p>
        </w:tc>
        <w:tc>
          <w:tcPr>
            <w:tcW w:w="1143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000000" w:fill="FFE784"/>
            <w:noWrap/>
            <w:vAlign w:val="bottom"/>
            <w:hideMark/>
          </w:tcPr>
          <w:p w14:paraId="1AD9BBA4" w14:textId="77777777" w:rsidR="00575A97" w:rsidRPr="00575A97" w:rsidRDefault="00575A97" w:rsidP="00575A9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75A97">
              <w:rPr>
                <w:rFonts w:ascii="Calibri" w:eastAsia="Times New Roman" w:hAnsi="Calibri" w:cs="Calibri"/>
                <w:color w:val="000000"/>
              </w:rPr>
              <w:t>0.2656</w:t>
            </w:r>
          </w:p>
        </w:tc>
        <w:tc>
          <w:tcPr>
            <w:tcW w:w="1460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2E004ABC" w14:textId="77777777" w:rsidR="00575A97" w:rsidRPr="00575A97" w:rsidRDefault="00575A97" w:rsidP="00575A9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75A97">
              <w:rPr>
                <w:rFonts w:ascii="Calibri" w:eastAsia="Times New Roman" w:hAnsi="Calibri" w:cs="Calibri"/>
                <w:color w:val="000000"/>
              </w:rPr>
              <w:t>1.0000</w:t>
            </w:r>
          </w:p>
        </w:tc>
        <w:tc>
          <w:tcPr>
            <w:tcW w:w="985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000000" w:fill="87C87D"/>
            <w:noWrap/>
            <w:vAlign w:val="bottom"/>
            <w:hideMark/>
          </w:tcPr>
          <w:p w14:paraId="5C3FE510" w14:textId="77777777" w:rsidR="00575A97" w:rsidRPr="00575A97" w:rsidRDefault="00575A97" w:rsidP="00575A9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75A97">
              <w:rPr>
                <w:rFonts w:ascii="Calibri" w:eastAsia="Times New Roman" w:hAnsi="Calibri" w:cs="Calibri"/>
                <w:color w:val="000000"/>
              </w:rPr>
              <w:t>0.1289</w:t>
            </w:r>
          </w:p>
        </w:tc>
        <w:tc>
          <w:tcPr>
            <w:tcW w:w="1091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000000" w:fill="FECF7F"/>
            <w:noWrap/>
            <w:vAlign w:val="bottom"/>
            <w:hideMark/>
          </w:tcPr>
          <w:p w14:paraId="1A437DB1" w14:textId="77777777" w:rsidR="00575A97" w:rsidRPr="00575A97" w:rsidRDefault="00575A97" w:rsidP="00575A9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75A97">
              <w:rPr>
                <w:rFonts w:ascii="Calibri" w:eastAsia="Times New Roman" w:hAnsi="Calibri" w:cs="Calibri"/>
                <w:color w:val="000000"/>
              </w:rPr>
              <w:t>0.4062</w:t>
            </w:r>
          </w:p>
        </w:tc>
        <w:tc>
          <w:tcPr>
            <w:tcW w:w="1284" w:type="dxa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shd w:val="clear" w:color="000000" w:fill="FFE984"/>
            <w:noWrap/>
            <w:vAlign w:val="bottom"/>
            <w:hideMark/>
          </w:tcPr>
          <w:p w14:paraId="2A39B1D7" w14:textId="77777777" w:rsidR="00575A97" w:rsidRPr="00575A97" w:rsidRDefault="00575A97" w:rsidP="00575A9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75A97">
              <w:rPr>
                <w:rFonts w:ascii="Calibri" w:eastAsia="Times New Roman" w:hAnsi="Calibri" w:cs="Calibri"/>
                <w:color w:val="000000"/>
              </w:rPr>
              <w:t>0.2539</w:t>
            </w:r>
          </w:p>
        </w:tc>
      </w:tr>
      <w:tr w:rsidR="000B29EC" w:rsidRPr="00575A97" w14:paraId="2C25451D" w14:textId="77777777" w:rsidTr="000B29EC">
        <w:trPr>
          <w:trHeight w:val="261"/>
        </w:trPr>
        <w:tc>
          <w:tcPr>
            <w:tcW w:w="1314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046A24" w14:textId="77777777" w:rsidR="00575A97" w:rsidRPr="00575A97" w:rsidRDefault="00575A97" w:rsidP="00575A9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575A97">
              <w:rPr>
                <w:rFonts w:ascii="Calibri" w:eastAsia="Times New Roman" w:hAnsi="Calibri" w:cs="Calibri"/>
                <w:color w:val="000000"/>
              </w:rPr>
              <w:t>Winhelp</w:t>
            </w:r>
            <w:proofErr w:type="spellEnd"/>
          </w:p>
        </w:tc>
        <w:tc>
          <w:tcPr>
            <w:tcW w:w="1161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000000" w:fill="63BE7B"/>
            <w:noWrap/>
            <w:vAlign w:val="bottom"/>
            <w:hideMark/>
          </w:tcPr>
          <w:p w14:paraId="4568DA3F" w14:textId="77777777" w:rsidR="00575A97" w:rsidRPr="00575A97" w:rsidRDefault="00575A97" w:rsidP="00575A9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75A97">
              <w:rPr>
                <w:rFonts w:ascii="Calibri" w:eastAsia="Times New Roman" w:hAnsi="Calibri" w:cs="Calibri"/>
                <w:color w:val="000000"/>
              </w:rPr>
              <w:t>0.0937</w:t>
            </w:r>
          </w:p>
        </w:tc>
        <w:tc>
          <w:tcPr>
            <w:tcW w:w="1108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000000" w:fill="6FC17B"/>
            <w:noWrap/>
            <w:vAlign w:val="bottom"/>
            <w:hideMark/>
          </w:tcPr>
          <w:p w14:paraId="62897455" w14:textId="77777777" w:rsidR="00575A97" w:rsidRPr="00575A97" w:rsidRDefault="00575A97" w:rsidP="00575A9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75A97">
              <w:rPr>
                <w:rFonts w:ascii="Calibri" w:eastAsia="Times New Roman" w:hAnsi="Calibri" w:cs="Calibri"/>
                <w:color w:val="000000"/>
              </w:rPr>
              <w:t>0.1055</w:t>
            </w:r>
          </w:p>
        </w:tc>
        <w:tc>
          <w:tcPr>
            <w:tcW w:w="1143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000000" w:fill="B9D67F"/>
            <w:noWrap/>
            <w:vAlign w:val="bottom"/>
            <w:hideMark/>
          </w:tcPr>
          <w:p w14:paraId="4E40CBBA" w14:textId="77777777" w:rsidR="00575A97" w:rsidRPr="00575A97" w:rsidRDefault="00575A97" w:rsidP="00575A9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75A97">
              <w:rPr>
                <w:rFonts w:ascii="Calibri" w:eastAsia="Times New Roman" w:hAnsi="Calibri" w:cs="Calibri"/>
                <w:color w:val="000000"/>
              </w:rPr>
              <w:t>0.1758</w:t>
            </w:r>
          </w:p>
        </w:tc>
        <w:tc>
          <w:tcPr>
            <w:tcW w:w="1460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000000" w:fill="87C87D"/>
            <w:noWrap/>
            <w:vAlign w:val="bottom"/>
            <w:hideMark/>
          </w:tcPr>
          <w:p w14:paraId="26D47929" w14:textId="77777777" w:rsidR="00575A97" w:rsidRPr="00575A97" w:rsidRDefault="00575A97" w:rsidP="00575A9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75A97">
              <w:rPr>
                <w:rFonts w:ascii="Calibri" w:eastAsia="Times New Roman" w:hAnsi="Calibri" w:cs="Calibri"/>
                <w:color w:val="000000"/>
              </w:rPr>
              <w:t>0.1289</w:t>
            </w:r>
          </w:p>
        </w:tc>
        <w:tc>
          <w:tcPr>
            <w:tcW w:w="985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4038E486" w14:textId="77777777" w:rsidR="00575A97" w:rsidRPr="00575A97" w:rsidRDefault="00575A97" w:rsidP="00575A9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75A97">
              <w:rPr>
                <w:rFonts w:ascii="Calibri" w:eastAsia="Times New Roman" w:hAnsi="Calibri" w:cs="Calibri"/>
                <w:color w:val="000000"/>
              </w:rPr>
              <w:t>1.0000</w:t>
            </w:r>
          </w:p>
        </w:tc>
        <w:tc>
          <w:tcPr>
            <w:tcW w:w="1091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000000" w:fill="FFE884"/>
            <w:noWrap/>
            <w:vAlign w:val="bottom"/>
            <w:hideMark/>
          </w:tcPr>
          <w:p w14:paraId="61A3BF38" w14:textId="77777777" w:rsidR="00575A97" w:rsidRPr="00575A97" w:rsidRDefault="00575A97" w:rsidP="00575A9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75A97">
              <w:rPr>
                <w:rFonts w:ascii="Calibri" w:eastAsia="Times New Roman" w:hAnsi="Calibri" w:cs="Calibri"/>
                <w:color w:val="000000"/>
              </w:rPr>
              <w:t>0.2617</w:t>
            </w:r>
          </w:p>
        </w:tc>
        <w:tc>
          <w:tcPr>
            <w:tcW w:w="1284" w:type="dxa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shd w:val="clear" w:color="000000" w:fill="8CC97D"/>
            <w:noWrap/>
            <w:vAlign w:val="bottom"/>
            <w:hideMark/>
          </w:tcPr>
          <w:p w14:paraId="61EBBFAD" w14:textId="77777777" w:rsidR="00575A97" w:rsidRPr="00575A97" w:rsidRDefault="00575A97" w:rsidP="00575A9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75A97">
              <w:rPr>
                <w:rFonts w:ascii="Calibri" w:eastAsia="Times New Roman" w:hAnsi="Calibri" w:cs="Calibri"/>
                <w:color w:val="000000"/>
              </w:rPr>
              <w:t>0.1328</w:t>
            </w:r>
          </w:p>
        </w:tc>
      </w:tr>
      <w:tr w:rsidR="000B29EC" w:rsidRPr="00575A97" w14:paraId="4FD2859D" w14:textId="77777777" w:rsidTr="000B29EC">
        <w:trPr>
          <w:trHeight w:val="261"/>
        </w:trPr>
        <w:tc>
          <w:tcPr>
            <w:tcW w:w="1314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D92747" w14:textId="77777777" w:rsidR="00575A97" w:rsidRPr="00575A97" w:rsidRDefault="00575A97" w:rsidP="00575A9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575A97">
              <w:rPr>
                <w:rFonts w:ascii="Calibri" w:eastAsia="Times New Roman" w:hAnsi="Calibri" w:cs="Calibri"/>
                <w:color w:val="000000"/>
              </w:rPr>
              <w:t>Notespell</w:t>
            </w:r>
            <w:proofErr w:type="spellEnd"/>
          </w:p>
        </w:tc>
        <w:tc>
          <w:tcPr>
            <w:tcW w:w="1161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000000" w:fill="6FC17B"/>
            <w:noWrap/>
            <w:vAlign w:val="bottom"/>
            <w:hideMark/>
          </w:tcPr>
          <w:p w14:paraId="21C49C0C" w14:textId="77777777" w:rsidR="00575A97" w:rsidRPr="00575A97" w:rsidRDefault="00575A97" w:rsidP="00575A9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75A97">
              <w:rPr>
                <w:rFonts w:ascii="Calibri" w:eastAsia="Times New Roman" w:hAnsi="Calibri" w:cs="Calibri"/>
                <w:color w:val="000000"/>
              </w:rPr>
              <w:t>0.1055</w:t>
            </w:r>
          </w:p>
        </w:tc>
        <w:tc>
          <w:tcPr>
            <w:tcW w:w="1108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000000" w:fill="FFEB84"/>
            <w:noWrap/>
            <w:vAlign w:val="bottom"/>
            <w:hideMark/>
          </w:tcPr>
          <w:p w14:paraId="0EA33641" w14:textId="77777777" w:rsidR="00575A97" w:rsidRPr="00575A97" w:rsidRDefault="00575A97" w:rsidP="00575A9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75A97">
              <w:rPr>
                <w:rFonts w:ascii="Calibri" w:eastAsia="Times New Roman" w:hAnsi="Calibri" w:cs="Calibri"/>
                <w:color w:val="000000"/>
              </w:rPr>
              <w:t>0.2422</w:t>
            </w:r>
          </w:p>
        </w:tc>
        <w:tc>
          <w:tcPr>
            <w:tcW w:w="1143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000000" w:fill="FFE683"/>
            <w:noWrap/>
            <w:vAlign w:val="bottom"/>
            <w:hideMark/>
          </w:tcPr>
          <w:p w14:paraId="26651071" w14:textId="77777777" w:rsidR="00575A97" w:rsidRPr="00575A97" w:rsidRDefault="00575A97" w:rsidP="00575A9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75A97">
              <w:rPr>
                <w:rFonts w:ascii="Calibri" w:eastAsia="Times New Roman" w:hAnsi="Calibri" w:cs="Calibri"/>
                <w:color w:val="000000"/>
              </w:rPr>
              <w:t>0.2734</w:t>
            </w:r>
          </w:p>
        </w:tc>
        <w:tc>
          <w:tcPr>
            <w:tcW w:w="1460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000000" w:fill="FECF7F"/>
            <w:noWrap/>
            <w:vAlign w:val="bottom"/>
            <w:hideMark/>
          </w:tcPr>
          <w:p w14:paraId="0E3474B4" w14:textId="77777777" w:rsidR="00575A97" w:rsidRPr="00575A97" w:rsidRDefault="00575A97" w:rsidP="00575A9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75A97">
              <w:rPr>
                <w:rFonts w:ascii="Calibri" w:eastAsia="Times New Roman" w:hAnsi="Calibri" w:cs="Calibri"/>
                <w:color w:val="000000"/>
              </w:rPr>
              <w:t>0.4062</w:t>
            </w:r>
          </w:p>
        </w:tc>
        <w:tc>
          <w:tcPr>
            <w:tcW w:w="985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000000" w:fill="FFE884"/>
            <w:noWrap/>
            <w:vAlign w:val="bottom"/>
            <w:hideMark/>
          </w:tcPr>
          <w:p w14:paraId="0D6DD2F8" w14:textId="77777777" w:rsidR="00575A97" w:rsidRPr="00575A97" w:rsidRDefault="00575A97" w:rsidP="00575A9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75A97">
              <w:rPr>
                <w:rFonts w:ascii="Calibri" w:eastAsia="Times New Roman" w:hAnsi="Calibri" w:cs="Calibri"/>
                <w:color w:val="000000"/>
              </w:rPr>
              <w:t>0.2617</w:t>
            </w:r>
          </w:p>
        </w:tc>
        <w:tc>
          <w:tcPr>
            <w:tcW w:w="1091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494322B3" w14:textId="77777777" w:rsidR="00575A97" w:rsidRPr="00575A97" w:rsidRDefault="00575A97" w:rsidP="00575A9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75A97">
              <w:rPr>
                <w:rFonts w:ascii="Calibri" w:eastAsia="Times New Roman" w:hAnsi="Calibri" w:cs="Calibri"/>
                <w:color w:val="000000"/>
              </w:rPr>
              <w:t>1.0000</w:t>
            </w:r>
          </w:p>
        </w:tc>
        <w:tc>
          <w:tcPr>
            <w:tcW w:w="1284" w:type="dxa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shd w:val="clear" w:color="000000" w:fill="FFDC82"/>
            <w:noWrap/>
            <w:vAlign w:val="bottom"/>
            <w:hideMark/>
          </w:tcPr>
          <w:p w14:paraId="2F97061E" w14:textId="77777777" w:rsidR="00575A97" w:rsidRPr="00575A97" w:rsidRDefault="00575A97" w:rsidP="00575A9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75A97">
              <w:rPr>
                <w:rFonts w:ascii="Calibri" w:eastAsia="Times New Roman" w:hAnsi="Calibri" w:cs="Calibri"/>
                <w:color w:val="000000"/>
              </w:rPr>
              <w:t>0.3320</w:t>
            </w:r>
          </w:p>
        </w:tc>
      </w:tr>
      <w:tr w:rsidR="000B29EC" w:rsidRPr="00575A97" w14:paraId="7AEB3BB2" w14:textId="77777777" w:rsidTr="000B29EC">
        <w:trPr>
          <w:trHeight w:val="261"/>
        </w:trPr>
        <w:tc>
          <w:tcPr>
            <w:tcW w:w="13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5A5CB445" w14:textId="77777777" w:rsidR="00575A97" w:rsidRPr="00575A97" w:rsidRDefault="00575A97" w:rsidP="00575A9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575A97">
              <w:rPr>
                <w:rFonts w:ascii="Calibri" w:eastAsia="Times New Roman" w:hAnsi="Calibri" w:cs="Calibri"/>
                <w:color w:val="000000"/>
              </w:rPr>
              <w:t>happyworld</w:t>
            </w:r>
            <w:proofErr w:type="spellEnd"/>
          </w:p>
        </w:tc>
        <w:tc>
          <w:tcPr>
            <w:tcW w:w="116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000000" w:fill="63BE7B"/>
            <w:noWrap/>
            <w:vAlign w:val="bottom"/>
            <w:hideMark/>
          </w:tcPr>
          <w:p w14:paraId="317CABE9" w14:textId="77777777" w:rsidR="00575A97" w:rsidRPr="00575A97" w:rsidRDefault="00575A97" w:rsidP="00575A9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75A97">
              <w:rPr>
                <w:rFonts w:ascii="Calibri" w:eastAsia="Times New Roman" w:hAnsi="Calibri" w:cs="Calibri"/>
                <w:color w:val="000000"/>
              </w:rPr>
              <w:t>0.0937</w:t>
            </w:r>
          </w:p>
        </w:tc>
        <w:tc>
          <w:tcPr>
            <w:tcW w:w="1108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000000" w:fill="DAE081"/>
            <w:noWrap/>
            <w:vAlign w:val="bottom"/>
            <w:hideMark/>
          </w:tcPr>
          <w:p w14:paraId="16DBD241" w14:textId="77777777" w:rsidR="00575A97" w:rsidRPr="00575A97" w:rsidRDefault="00575A97" w:rsidP="00575A9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75A97">
              <w:rPr>
                <w:rFonts w:ascii="Calibri" w:eastAsia="Times New Roman" w:hAnsi="Calibri" w:cs="Calibri"/>
                <w:color w:val="000000"/>
              </w:rPr>
              <w:t>0.2070</w:t>
            </w:r>
          </w:p>
        </w:tc>
        <w:tc>
          <w:tcPr>
            <w:tcW w:w="1143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000000" w:fill="A8D27F"/>
            <w:noWrap/>
            <w:vAlign w:val="bottom"/>
            <w:hideMark/>
          </w:tcPr>
          <w:p w14:paraId="0A1DBB78" w14:textId="77777777" w:rsidR="00575A97" w:rsidRPr="00575A97" w:rsidRDefault="00575A97" w:rsidP="00575A9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75A97">
              <w:rPr>
                <w:rFonts w:ascii="Calibri" w:eastAsia="Times New Roman" w:hAnsi="Calibri" w:cs="Calibri"/>
                <w:color w:val="000000"/>
              </w:rPr>
              <w:t>0.1602</w:t>
            </w:r>
          </w:p>
        </w:tc>
        <w:tc>
          <w:tcPr>
            <w:tcW w:w="146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000000" w:fill="FFE984"/>
            <w:noWrap/>
            <w:vAlign w:val="bottom"/>
            <w:hideMark/>
          </w:tcPr>
          <w:p w14:paraId="31AD9262" w14:textId="77777777" w:rsidR="00575A97" w:rsidRPr="00575A97" w:rsidRDefault="00575A97" w:rsidP="00575A9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75A97">
              <w:rPr>
                <w:rFonts w:ascii="Calibri" w:eastAsia="Times New Roman" w:hAnsi="Calibri" w:cs="Calibri"/>
                <w:color w:val="000000"/>
              </w:rPr>
              <w:t>0.2539</w:t>
            </w:r>
          </w:p>
        </w:tc>
        <w:tc>
          <w:tcPr>
            <w:tcW w:w="985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000000" w:fill="8CC97D"/>
            <w:noWrap/>
            <w:vAlign w:val="bottom"/>
            <w:hideMark/>
          </w:tcPr>
          <w:p w14:paraId="6AD57E62" w14:textId="77777777" w:rsidR="00575A97" w:rsidRPr="00575A97" w:rsidRDefault="00575A97" w:rsidP="00575A9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75A97">
              <w:rPr>
                <w:rFonts w:ascii="Calibri" w:eastAsia="Times New Roman" w:hAnsi="Calibri" w:cs="Calibri"/>
                <w:color w:val="000000"/>
              </w:rPr>
              <w:t>0.1328</w:t>
            </w:r>
          </w:p>
        </w:tc>
        <w:tc>
          <w:tcPr>
            <w:tcW w:w="109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000000" w:fill="FFDC82"/>
            <w:noWrap/>
            <w:vAlign w:val="bottom"/>
            <w:hideMark/>
          </w:tcPr>
          <w:p w14:paraId="1B5E6C11" w14:textId="77777777" w:rsidR="00575A97" w:rsidRPr="00575A97" w:rsidRDefault="00575A97" w:rsidP="00575A9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75A97">
              <w:rPr>
                <w:rFonts w:ascii="Calibri" w:eastAsia="Times New Roman" w:hAnsi="Calibri" w:cs="Calibri"/>
                <w:color w:val="000000"/>
              </w:rPr>
              <w:t>0.3320</w:t>
            </w:r>
          </w:p>
        </w:tc>
        <w:tc>
          <w:tcPr>
            <w:tcW w:w="1284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8696B"/>
            <w:noWrap/>
            <w:vAlign w:val="bottom"/>
            <w:hideMark/>
          </w:tcPr>
          <w:p w14:paraId="10648266" w14:textId="77777777" w:rsidR="00575A97" w:rsidRPr="00575A97" w:rsidRDefault="00575A97" w:rsidP="0073408B">
            <w:pPr>
              <w:keepNext/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75A97">
              <w:rPr>
                <w:rFonts w:ascii="Calibri" w:eastAsia="Times New Roman" w:hAnsi="Calibri" w:cs="Calibri"/>
                <w:color w:val="000000"/>
              </w:rPr>
              <w:t>1.0000</w:t>
            </w:r>
          </w:p>
        </w:tc>
      </w:tr>
    </w:tbl>
    <w:p w14:paraId="0738FCF5" w14:textId="2686CB1C" w:rsidR="0073408B" w:rsidRDefault="0073408B" w:rsidP="0073408B">
      <w:pPr>
        <w:pStyle w:val="Caption"/>
        <w:jc w:val="center"/>
      </w:pPr>
      <w:r>
        <w:t xml:space="preserve">Table </w:t>
      </w:r>
      <w:fldSimple w:instr=" SEQ Table \* ARABIC ">
        <w:r>
          <w:rPr>
            <w:noProof/>
          </w:rPr>
          <w:t>1</w:t>
        </w:r>
      </w:fldSimple>
      <w:r>
        <w:t>: Correlation between two images</w:t>
      </w:r>
    </w:p>
    <w:p w14:paraId="61F05524" w14:textId="6A6ED2E1" w:rsidR="00D768D0" w:rsidRDefault="000C566D" w:rsidP="000C566D">
      <w:r>
        <w:t xml:space="preserve">After calculating </w:t>
      </w:r>
      <w:r w:rsidR="00191156">
        <w:t xml:space="preserve">the correlation, we used color to illustrate the size of the correlation. </w:t>
      </w:r>
      <w:r w:rsidR="00E92DBD">
        <w:t xml:space="preserve">1 to be the largest, and green representing the smallest. </w:t>
      </w:r>
      <w:r w:rsidR="009248C6">
        <w:t xml:space="preserve">As we can observe, </w:t>
      </w:r>
      <w:proofErr w:type="spellStart"/>
      <w:r w:rsidR="009248C6">
        <w:t>winhelp</w:t>
      </w:r>
      <w:proofErr w:type="spellEnd"/>
      <w:r w:rsidR="009248C6">
        <w:t xml:space="preserve"> and </w:t>
      </w:r>
      <w:proofErr w:type="spellStart"/>
      <w:r w:rsidR="009248C6">
        <w:t>clubspade</w:t>
      </w:r>
      <w:proofErr w:type="spellEnd"/>
      <w:r w:rsidR="009248C6">
        <w:t xml:space="preserve"> have most green in their </w:t>
      </w:r>
      <w:r w:rsidR="007A7F38">
        <w:t>row/column, indicating their</w:t>
      </w:r>
      <w:r w:rsidR="0002743B">
        <w:t xml:space="preserve"> correlation to every image else is very small.</w:t>
      </w:r>
      <w:r w:rsidR="00BC2B0E">
        <w:t xml:space="preserve"> I would guess that a correlation less than 0.2 will be acceptable for perfectly reconstruct.</w:t>
      </w:r>
    </w:p>
    <w:p w14:paraId="389CEF0F" w14:textId="0385A1FA" w:rsidR="00D768D0" w:rsidRDefault="00D768D0" w:rsidP="000C566D">
      <w:r>
        <w:t xml:space="preserve">As a proof, if we want to perfectly reconstruct </w:t>
      </w:r>
      <w:proofErr w:type="spellStart"/>
      <w:r>
        <w:t>happyworld</w:t>
      </w:r>
      <w:proofErr w:type="spellEnd"/>
      <w:r>
        <w:t xml:space="preserve">, </w:t>
      </w:r>
      <w:r w:rsidR="0084383F">
        <w:t>let’s</w:t>
      </w:r>
      <w:r>
        <w:t xml:space="preserve"> try take out </w:t>
      </w:r>
      <w:proofErr w:type="spellStart"/>
      <w:r>
        <w:t>computersum</w:t>
      </w:r>
      <w:proofErr w:type="spellEnd"/>
      <w:r w:rsidR="00FA1A64">
        <w:t xml:space="preserve">, </w:t>
      </w:r>
      <w:proofErr w:type="spellStart"/>
      <w:r w:rsidR="00FA1A64">
        <w:t>printtrash</w:t>
      </w:r>
      <w:proofErr w:type="spellEnd"/>
      <w:r>
        <w:t xml:space="preserve"> and </w:t>
      </w:r>
      <w:proofErr w:type="spellStart"/>
      <w:r>
        <w:t>notespell</w:t>
      </w:r>
      <w:proofErr w:type="spellEnd"/>
      <w:r>
        <w:t xml:space="preserve"> from memory:</w:t>
      </w:r>
    </w:p>
    <w:tbl>
      <w:tblPr>
        <w:tblStyle w:val="TableGrid"/>
        <w:tblW w:w="10799" w:type="dxa"/>
        <w:jc w:val="center"/>
        <w:tblLook w:val="04A0" w:firstRow="1" w:lastRow="0" w:firstColumn="1" w:lastColumn="0" w:noHBand="0" w:noVBand="1"/>
      </w:tblPr>
      <w:tblGrid>
        <w:gridCol w:w="1496"/>
        <w:gridCol w:w="1462"/>
        <w:gridCol w:w="1199"/>
        <w:gridCol w:w="1348"/>
        <w:gridCol w:w="1348"/>
        <w:gridCol w:w="1349"/>
        <w:gridCol w:w="1349"/>
        <w:gridCol w:w="1248"/>
      </w:tblGrid>
      <w:tr w:rsidR="00863A19" w14:paraId="22091620" w14:textId="77777777" w:rsidTr="00BA43D4">
        <w:trPr>
          <w:trHeight w:val="311"/>
          <w:jc w:val="center"/>
        </w:trPr>
        <w:tc>
          <w:tcPr>
            <w:tcW w:w="1496" w:type="dxa"/>
            <w:vAlign w:val="center"/>
          </w:tcPr>
          <w:p w14:paraId="5C344217" w14:textId="77777777" w:rsidR="00863A19" w:rsidRDefault="00863A19" w:rsidP="00BA43D4">
            <w:pPr>
              <w:jc w:val="center"/>
            </w:pPr>
            <w:r>
              <w:t>Name</w:t>
            </w:r>
          </w:p>
        </w:tc>
        <w:tc>
          <w:tcPr>
            <w:tcW w:w="1462" w:type="dxa"/>
            <w:vAlign w:val="center"/>
          </w:tcPr>
          <w:p w14:paraId="5BD8497D" w14:textId="77777777" w:rsidR="00863A19" w:rsidRDefault="00863A19" w:rsidP="00BA43D4">
            <w:pPr>
              <w:jc w:val="center"/>
            </w:pPr>
            <w:r>
              <w:t>Original</w:t>
            </w:r>
          </w:p>
        </w:tc>
        <w:tc>
          <w:tcPr>
            <w:tcW w:w="1199" w:type="dxa"/>
            <w:vAlign w:val="center"/>
          </w:tcPr>
          <w:p w14:paraId="13883826" w14:textId="77777777" w:rsidR="00863A19" w:rsidRDefault="00863A19" w:rsidP="00BA43D4">
            <w:pPr>
              <w:jc w:val="center"/>
            </w:pPr>
            <w:r>
              <w:t>Errored</w:t>
            </w:r>
          </w:p>
        </w:tc>
        <w:tc>
          <w:tcPr>
            <w:tcW w:w="1348" w:type="dxa"/>
            <w:vAlign w:val="center"/>
          </w:tcPr>
          <w:p w14:paraId="6BDEC752" w14:textId="77777777" w:rsidR="00863A19" w:rsidRDefault="00863A19" w:rsidP="00BA43D4">
            <w:pPr>
              <w:jc w:val="center"/>
            </w:pPr>
            <w:r>
              <w:t>100 Runs</w:t>
            </w:r>
          </w:p>
        </w:tc>
        <w:tc>
          <w:tcPr>
            <w:tcW w:w="1348" w:type="dxa"/>
            <w:vAlign w:val="center"/>
          </w:tcPr>
          <w:p w14:paraId="5C91737F" w14:textId="77777777" w:rsidR="00863A19" w:rsidRDefault="00863A19" w:rsidP="00BA43D4">
            <w:pPr>
              <w:jc w:val="center"/>
            </w:pPr>
            <w:r>
              <w:t>250 Runs</w:t>
            </w:r>
          </w:p>
        </w:tc>
        <w:tc>
          <w:tcPr>
            <w:tcW w:w="1349" w:type="dxa"/>
            <w:vAlign w:val="center"/>
          </w:tcPr>
          <w:p w14:paraId="5308BFC1" w14:textId="77777777" w:rsidR="00863A19" w:rsidRDefault="00863A19" w:rsidP="00BA43D4">
            <w:pPr>
              <w:jc w:val="center"/>
            </w:pPr>
            <w:r>
              <w:t>500 Runs</w:t>
            </w:r>
          </w:p>
        </w:tc>
        <w:tc>
          <w:tcPr>
            <w:tcW w:w="1349" w:type="dxa"/>
            <w:vAlign w:val="center"/>
          </w:tcPr>
          <w:p w14:paraId="11B1292E" w14:textId="77777777" w:rsidR="00863A19" w:rsidRDefault="00863A19" w:rsidP="00BA43D4">
            <w:pPr>
              <w:jc w:val="center"/>
            </w:pPr>
            <w:r>
              <w:t>1k Runs</w:t>
            </w:r>
          </w:p>
        </w:tc>
        <w:tc>
          <w:tcPr>
            <w:tcW w:w="1248" w:type="dxa"/>
            <w:vAlign w:val="center"/>
          </w:tcPr>
          <w:p w14:paraId="548589EC" w14:textId="77777777" w:rsidR="00863A19" w:rsidRDefault="00863A19" w:rsidP="00BA43D4">
            <w:pPr>
              <w:jc w:val="center"/>
            </w:pPr>
            <w:r>
              <w:t>5k Runs</w:t>
            </w:r>
          </w:p>
        </w:tc>
      </w:tr>
      <w:tr w:rsidR="00863A19" w14:paraId="6D1D9EC5" w14:textId="77777777" w:rsidTr="00BA43D4">
        <w:trPr>
          <w:trHeight w:val="294"/>
          <w:jc w:val="center"/>
        </w:trPr>
        <w:tc>
          <w:tcPr>
            <w:tcW w:w="1496" w:type="dxa"/>
            <w:vAlign w:val="center"/>
          </w:tcPr>
          <w:p w14:paraId="51A298F9" w14:textId="1F09EC62" w:rsidR="00863A19" w:rsidRDefault="00A26FE8" w:rsidP="00BA43D4">
            <w:pPr>
              <w:jc w:val="center"/>
            </w:pPr>
            <w:proofErr w:type="spellStart"/>
            <w:r>
              <w:t>happyworld</w:t>
            </w:r>
            <w:proofErr w:type="spellEnd"/>
          </w:p>
        </w:tc>
        <w:tc>
          <w:tcPr>
            <w:tcW w:w="1462" w:type="dxa"/>
            <w:vAlign w:val="center"/>
          </w:tcPr>
          <w:p w14:paraId="65D37002" w14:textId="1FE24911" w:rsidR="00863A19" w:rsidRDefault="00605657" w:rsidP="00BA43D4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093C0367" wp14:editId="04F75771">
                  <wp:extent cx="304800" cy="152400"/>
                  <wp:effectExtent l="0" t="0" r="0" b="0"/>
                  <wp:docPr id="58" name="Picture 5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99" w:type="dxa"/>
            <w:vAlign w:val="center"/>
          </w:tcPr>
          <w:p w14:paraId="7B7CD79C" w14:textId="519B2BFE" w:rsidR="00863A19" w:rsidRDefault="00605657" w:rsidP="00BA43D4">
            <w:pPr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16FD480A" wp14:editId="68103A58">
                  <wp:extent cx="304800" cy="152400"/>
                  <wp:effectExtent l="0" t="0" r="0" b="0"/>
                  <wp:docPr id="57" name="Picture 5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348" w:type="dxa"/>
            <w:vAlign w:val="center"/>
          </w:tcPr>
          <w:p w14:paraId="7F688889" w14:textId="0EF74E81" w:rsidR="00863A19" w:rsidRDefault="00605657" w:rsidP="00BA43D4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14C78964" wp14:editId="15EBB7CF">
                  <wp:extent cx="304800" cy="152400"/>
                  <wp:effectExtent l="0" t="0" r="0" b="0"/>
                  <wp:docPr id="56" name="Picture 5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348" w:type="dxa"/>
            <w:vAlign w:val="center"/>
          </w:tcPr>
          <w:p w14:paraId="684ADC30" w14:textId="062E49EB" w:rsidR="00863A19" w:rsidRDefault="00D647EA" w:rsidP="00BA43D4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440E9B31" wp14:editId="18656DB4">
                  <wp:extent cx="304800" cy="152400"/>
                  <wp:effectExtent l="0" t="0" r="0" b="0"/>
                  <wp:docPr id="59" name="Picture 5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349" w:type="dxa"/>
            <w:vAlign w:val="center"/>
          </w:tcPr>
          <w:p w14:paraId="1AEE1759" w14:textId="3C78ED75" w:rsidR="00863A19" w:rsidRDefault="00BC2AE4" w:rsidP="00BA43D4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2BDE7E20" wp14:editId="671C1C5C">
                  <wp:extent cx="304800" cy="152400"/>
                  <wp:effectExtent l="0" t="0" r="0" b="0"/>
                  <wp:docPr id="60" name="Picture 6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349" w:type="dxa"/>
            <w:vAlign w:val="center"/>
          </w:tcPr>
          <w:p w14:paraId="3B02791D" w14:textId="018A03CC" w:rsidR="00863A19" w:rsidRDefault="00BC2AE4" w:rsidP="00BA43D4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5B6C831A" wp14:editId="284F33FC">
                  <wp:extent cx="304800" cy="152400"/>
                  <wp:effectExtent l="0" t="0" r="0" b="0"/>
                  <wp:docPr id="61" name="Picture 6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48" w:type="dxa"/>
            <w:vAlign w:val="center"/>
          </w:tcPr>
          <w:p w14:paraId="68ED27D2" w14:textId="7DD06224" w:rsidR="007F4391" w:rsidRDefault="007F4391" w:rsidP="007F4391">
            <w:pPr>
              <w:pStyle w:val="ListParagraph"/>
              <w:numPr>
                <w:ilvl w:val="0"/>
                <w:numId w:val="2"/>
              </w:numPr>
              <w:jc w:val="center"/>
              <w:rPr>
                <w:noProof/>
              </w:rPr>
            </w:pPr>
          </w:p>
        </w:tc>
      </w:tr>
    </w:tbl>
    <w:p w14:paraId="11D4F939" w14:textId="0949A198" w:rsidR="00D768D0" w:rsidRDefault="007F4391" w:rsidP="000C566D">
      <w:r>
        <w:t xml:space="preserve">What if we only take out </w:t>
      </w:r>
      <w:proofErr w:type="spellStart"/>
      <w:r>
        <w:t>notespell</w:t>
      </w:r>
      <w:proofErr w:type="spellEnd"/>
      <w:r>
        <w:t>?</w:t>
      </w:r>
    </w:p>
    <w:tbl>
      <w:tblPr>
        <w:tblStyle w:val="TableGrid"/>
        <w:tblW w:w="10799" w:type="dxa"/>
        <w:jc w:val="center"/>
        <w:tblLook w:val="04A0" w:firstRow="1" w:lastRow="0" w:firstColumn="1" w:lastColumn="0" w:noHBand="0" w:noVBand="1"/>
      </w:tblPr>
      <w:tblGrid>
        <w:gridCol w:w="1496"/>
        <w:gridCol w:w="1462"/>
        <w:gridCol w:w="1199"/>
        <w:gridCol w:w="1348"/>
        <w:gridCol w:w="1348"/>
        <w:gridCol w:w="1349"/>
        <w:gridCol w:w="1349"/>
        <w:gridCol w:w="1248"/>
      </w:tblGrid>
      <w:tr w:rsidR="000458AA" w14:paraId="2FCC5DF4" w14:textId="77777777" w:rsidTr="00BA43D4">
        <w:trPr>
          <w:trHeight w:val="311"/>
          <w:jc w:val="center"/>
        </w:trPr>
        <w:tc>
          <w:tcPr>
            <w:tcW w:w="1496" w:type="dxa"/>
            <w:vAlign w:val="center"/>
          </w:tcPr>
          <w:p w14:paraId="2AFF8BD2" w14:textId="77777777" w:rsidR="000458AA" w:rsidRDefault="000458AA" w:rsidP="00BA43D4">
            <w:pPr>
              <w:jc w:val="center"/>
            </w:pPr>
            <w:r>
              <w:t>Name</w:t>
            </w:r>
          </w:p>
        </w:tc>
        <w:tc>
          <w:tcPr>
            <w:tcW w:w="1462" w:type="dxa"/>
            <w:vAlign w:val="center"/>
          </w:tcPr>
          <w:p w14:paraId="28A3C1B2" w14:textId="77777777" w:rsidR="000458AA" w:rsidRDefault="000458AA" w:rsidP="00BA43D4">
            <w:pPr>
              <w:jc w:val="center"/>
            </w:pPr>
            <w:r>
              <w:t>Original</w:t>
            </w:r>
          </w:p>
        </w:tc>
        <w:tc>
          <w:tcPr>
            <w:tcW w:w="1199" w:type="dxa"/>
            <w:vAlign w:val="center"/>
          </w:tcPr>
          <w:p w14:paraId="2D4A8B4D" w14:textId="77777777" w:rsidR="000458AA" w:rsidRDefault="000458AA" w:rsidP="00BA43D4">
            <w:pPr>
              <w:jc w:val="center"/>
            </w:pPr>
            <w:r>
              <w:t>Errored</w:t>
            </w:r>
          </w:p>
        </w:tc>
        <w:tc>
          <w:tcPr>
            <w:tcW w:w="1348" w:type="dxa"/>
            <w:vAlign w:val="center"/>
          </w:tcPr>
          <w:p w14:paraId="1FCEE74F" w14:textId="77777777" w:rsidR="000458AA" w:rsidRDefault="000458AA" w:rsidP="00BA43D4">
            <w:pPr>
              <w:jc w:val="center"/>
            </w:pPr>
            <w:r>
              <w:t>100 Runs</w:t>
            </w:r>
          </w:p>
        </w:tc>
        <w:tc>
          <w:tcPr>
            <w:tcW w:w="1348" w:type="dxa"/>
            <w:vAlign w:val="center"/>
          </w:tcPr>
          <w:p w14:paraId="5F8C8F79" w14:textId="77777777" w:rsidR="000458AA" w:rsidRDefault="000458AA" w:rsidP="00BA43D4">
            <w:pPr>
              <w:jc w:val="center"/>
            </w:pPr>
            <w:r>
              <w:t>250 Runs</w:t>
            </w:r>
          </w:p>
        </w:tc>
        <w:tc>
          <w:tcPr>
            <w:tcW w:w="1349" w:type="dxa"/>
            <w:vAlign w:val="center"/>
          </w:tcPr>
          <w:p w14:paraId="2E6903A1" w14:textId="77777777" w:rsidR="000458AA" w:rsidRDefault="000458AA" w:rsidP="00BA43D4">
            <w:pPr>
              <w:jc w:val="center"/>
            </w:pPr>
            <w:r>
              <w:t>500 Runs</w:t>
            </w:r>
          </w:p>
        </w:tc>
        <w:tc>
          <w:tcPr>
            <w:tcW w:w="1349" w:type="dxa"/>
            <w:vAlign w:val="center"/>
          </w:tcPr>
          <w:p w14:paraId="0DBCF5D5" w14:textId="77777777" w:rsidR="000458AA" w:rsidRDefault="000458AA" w:rsidP="00BA43D4">
            <w:pPr>
              <w:jc w:val="center"/>
            </w:pPr>
            <w:r>
              <w:t>1k Runs</w:t>
            </w:r>
          </w:p>
        </w:tc>
        <w:tc>
          <w:tcPr>
            <w:tcW w:w="1248" w:type="dxa"/>
            <w:vAlign w:val="center"/>
          </w:tcPr>
          <w:p w14:paraId="252FA4A7" w14:textId="77777777" w:rsidR="000458AA" w:rsidRDefault="000458AA" w:rsidP="00BA43D4">
            <w:pPr>
              <w:jc w:val="center"/>
            </w:pPr>
            <w:r>
              <w:t>5k Runs</w:t>
            </w:r>
          </w:p>
        </w:tc>
      </w:tr>
      <w:tr w:rsidR="000458AA" w14:paraId="15C6FD0F" w14:textId="77777777" w:rsidTr="00247A38">
        <w:trPr>
          <w:trHeight w:val="294"/>
          <w:jc w:val="center"/>
        </w:trPr>
        <w:tc>
          <w:tcPr>
            <w:tcW w:w="1496" w:type="dxa"/>
            <w:vAlign w:val="center"/>
          </w:tcPr>
          <w:p w14:paraId="4E3D37D3" w14:textId="77777777" w:rsidR="000458AA" w:rsidRDefault="000458AA" w:rsidP="00BA43D4">
            <w:pPr>
              <w:jc w:val="center"/>
            </w:pPr>
            <w:proofErr w:type="spellStart"/>
            <w:r>
              <w:t>happyworld</w:t>
            </w:r>
            <w:proofErr w:type="spellEnd"/>
          </w:p>
        </w:tc>
        <w:tc>
          <w:tcPr>
            <w:tcW w:w="1462" w:type="dxa"/>
            <w:vAlign w:val="center"/>
          </w:tcPr>
          <w:p w14:paraId="1D937FDB" w14:textId="77777777" w:rsidR="000458AA" w:rsidRDefault="000458AA" w:rsidP="00BA43D4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0DE6D350" wp14:editId="6B4553A4">
                  <wp:extent cx="304800" cy="152400"/>
                  <wp:effectExtent l="0" t="0" r="0" b="0"/>
                  <wp:docPr id="63" name="Picture 6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99" w:type="dxa"/>
            <w:vAlign w:val="center"/>
          </w:tcPr>
          <w:p w14:paraId="3E9CC51B" w14:textId="77777777" w:rsidR="000458AA" w:rsidRDefault="000458AA" w:rsidP="00BA43D4">
            <w:pPr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5DA6A187" wp14:editId="5C8FA80F">
                  <wp:extent cx="304800" cy="152400"/>
                  <wp:effectExtent l="0" t="0" r="0" b="0"/>
                  <wp:docPr id="64" name="Picture 6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348" w:type="dxa"/>
            <w:vAlign w:val="center"/>
          </w:tcPr>
          <w:p w14:paraId="1F4280C4" w14:textId="6D782211" w:rsidR="000458AA" w:rsidRDefault="000458AA" w:rsidP="00BA43D4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2A3692EA" wp14:editId="185AC65A">
                  <wp:extent cx="304800" cy="152400"/>
                  <wp:effectExtent l="0" t="0" r="0" b="0"/>
                  <wp:docPr id="69" name="Picture 6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348" w:type="dxa"/>
            <w:vAlign w:val="center"/>
          </w:tcPr>
          <w:p w14:paraId="55529E84" w14:textId="72AE5FE8" w:rsidR="000458AA" w:rsidRDefault="00FD3F68" w:rsidP="00BA43D4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5C979150" wp14:editId="5B695352">
                  <wp:extent cx="304800" cy="152400"/>
                  <wp:effectExtent l="0" t="0" r="0" b="0"/>
                  <wp:docPr id="70" name="Picture 7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349" w:type="dxa"/>
            <w:vAlign w:val="center"/>
          </w:tcPr>
          <w:p w14:paraId="5D981A73" w14:textId="130EE2EF" w:rsidR="000458AA" w:rsidRDefault="00FD2569" w:rsidP="00BA43D4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70170ED4" wp14:editId="7BA8BAB0">
                  <wp:extent cx="304800" cy="152400"/>
                  <wp:effectExtent l="0" t="0" r="0" b="0"/>
                  <wp:docPr id="71" name="Picture 7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349" w:type="dxa"/>
            <w:vAlign w:val="center"/>
          </w:tcPr>
          <w:p w14:paraId="2F3B8838" w14:textId="3D488FE5" w:rsidR="000458AA" w:rsidRDefault="00641045" w:rsidP="00BA43D4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7ED0034B" wp14:editId="168D1418">
                  <wp:extent cx="304800" cy="152400"/>
                  <wp:effectExtent l="0" t="0" r="0" b="0"/>
                  <wp:docPr id="72" name="Picture 7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48" w:type="dxa"/>
            <w:vAlign w:val="center"/>
          </w:tcPr>
          <w:p w14:paraId="19E5890A" w14:textId="2603ED62" w:rsidR="000458AA" w:rsidRDefault="00247A38" w:rsidP="00247A38">
            <w:pPr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77A5F992" wp14:editId="24E2A5EB">
                  <wp:extent cx="304800" cy="152400"/>
                  <wp:effectExtent l="0" t="0" r="0" b="0"/>
                  <wp:docPr id="74" name="Picture 7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8C8F166" w14:textId="61EFF01D" w:rsidR="007F4391" w:rsidRPr="00AB1C3A" w:rsidRDefault="009F2CDA" w:rsidP="000C566D">
      <w:r>
        <w:t>Therefore I can clearly say that 0.2 will be the cut off of recoverable vs non recoverable.</w:t>
      </w:r>
      <w:bookmarkStart w:id="3" w:name="_GoBack"/>
      <w:bookmarkEnd w:id="3"/>
    </w:p>
    <w:sectPr w:rsidR="007F4391" w:rsidRPr="00AB1C3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0" type="#_x0000_t75" style="width:24pt;height:12pt;visibility:visible;mso-wrap-style:square" o:bullet="t">
        <v:imagedata r:id="rId1" o:title=""/>
      </v:shape>
    </w:pict>
  </w:numPicBullet>
  <w:abstractNum w:abstractNumId="0" w15:restartNumberingAfterBreak="0">
    <w:nsid w:val="2E286513"/>
    <w:multiLevelType w:val="hybridMultilevel"/>
    <w:tmpl w:val="AD6A60B2"/>
    <w:lvl w:ilvl="0" w:tplc="21A06AB6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5044D1A0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A6B05CDE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126CB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8890701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B34E408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719A849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21F629F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9E8E5D7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" w15:restartNumberingAfterBreak="0">
    <w:nsid w:val="5B4D6791"/>
    <w:multiLevelType w:val="hybridMultilevel"/>
    <w:tmpl w:val="E692F7F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M0tDQ2NzY3MTA3MjFR0lEKTi0uzszPAykwrAUA9jfMkSwAAAA="/>
  </w:docVars>
  <w:rsids>
    <w:rsidRoot w:val="006324B1"/>
    <w:rsid w:val="00006221"/>
    <w:rsid w:val="0002743B"/>
    <w:rsid w:val="00034F7D"/>
    <w:rsid w:val="00035962"/>
    <w:rsid w:val="000458AA"/>
    <w:rsid w:val="00050533"/>
    <w:rsid w:val="00055C10"/>
    <w:rsid w:val="00064857"/>
    <w:rsid w:val="000732E4"/>
    <w:rsid w:val="0009080C"/>
    <w:rsid w:val="00093BC9"/>
    <w:rsid w:val="000A620F"/>
    <w:rsid w:val="000B29EC"/>
    <w:rsid w:val="000C08B0"/>
    <w:rsid w:val="000C566D"/>
    <w:rsid w:val="000D01A1"/>
    <w:rsid w:val="000F7E34"/>
    <w:rsid w:val="0012272A"/>
    <w:rsid w:val="001242C2"/>
    <w:rsid w:val="0013216A"/>
    <w:rsid w:val="00191156"/>
    <w:rsid w:val="001A14B6"/>
    <w:rsid w:val="001A2D61"/>
    <w:rsid w:val="001A4556"/>
    <w:rsid w:val="001C38CB"/>
    <w:rsid w:val="001D006C"/>
    <w:rsid w:val="00213D88"/>
    <w:rsid w:val="00234000"/>
    <w:rsid w:val="00247A38"/>
    <w:rsid w:val="002576BF"/>
    <w:rsid w:val="002A067F"/>
    <w:rsid w:val="002E03F3"/>
    <w:rsid w:val="00310448"/>
    <w:rsid w:val="00320CFD"/>
    <w:rsid w:val="00325366"/>
    <w:rsid w:val="00336170"/>
    <w:rsid w:val="003403E6"/>
    <w:rsid w:val="003525CD"/>
    <w:rsid w:val="003B16CB"/>
    <w:rsid w:val="003C537A"/>
    <w:rsid w:val="003D7AE6"/>
    <w:rsid w:val="00412025"/>
    <w:rsid w:val="00427028"/>
    <w:rsid w:val="00427ECA"/>
    <w:rsid w:val="004441DD"/>
    <w:rsid w:val="00462695"/>
    <w:rsid w:val="004B4EE3"/>
    <w:rsid w:val="004F72B7"/>
    <w:rsid w:val="00564EFE"/>
    <w:rsid w:val="00575A97"/>
    <w:rsid w:val="005A3E24"/>
    <w:rsid w:val="005B4828"/>
    <w:rsid w:val="00605657"/>
    <w:rsid w:val="006317A0"/>
    <w:rsid w:val="006324B1"/>
    <w:rsid w:val="00641045"/>
    <w:rsid w:val="0069084C"/>
    <w:rsid w:val="00696D5A"/>
    <w:rsid w:val="006A627E"/>
    <w:rsid w:val="006B4B79"/>
    <w:rsid w:val="006B6512"/>
    <w:rsid w:val="006F22A6"/>
    <w:rsid w:val="00707BE9"/>
    <w:rsid w:val="007134CC"/>
    <w:rsid w:val="0073382E"/>
    <w:rsid w:val="0073408B"/>
    <w:rsid w:val="00747E6B"/>
    <w:rsid w:val="007809A2"/>
    <w:rsid w:val="00785B74"/>
    <w:rsid w:val="00786134"/>
    <w:rsid w:val="007A217D"/>
    <w:rsid w:val="007A7F38"/>
    <w:rsid w:val="007B4E6F"/>
    <w:rsid w:val="007F4391"/>
    <w:rsid w:val="0080708E"/>
    <w:rsid w:val="00817918"/>
    <w:rsid w:val="0084383F"/>
    <w:rsid w:val="008454C0"/>
    <w:rsid w:val="00863A19"/>
    <w:rsid w:val="00876491"/>
    <w:rsid w:val="008813AD"/>
    <w:rsid w:val="008E6685"/>
    <w:rsid w:val="00904AB4"/>
    <w:rsid w:val="009248C6"/>
    <w:rsid w:val="00942DA9"/>
    <w:rsid w:val="00981EEF"/>
    <w:rsid w:val="009846B8"/>
    <w:rsid w:val="009C682E"/>
    <w:rsid w:val="009E4EDD"/>
    <w:rsid w:val="009F2CDA"/>
    <w:rsid w:val="00A26FE8"/>
    <w:rsid w:val="00A55EF3"/>
    <w:rsid w:val="00AB1C3A"/>
    <w:rsid w:val="00AD70B9"/>
    <w:rsid w:val="00B46D8F"/>
    <w:rsid w:val="00BA4957"/>
    <w:rsid w:val="00BC2AE4"/>
    <w:rsid w:val="00BC2B0E"/>
    <w:rsid w:val="00C608BF"/>
    <w:rsid w:val="00C67C83"/>
    <w:rsid w:val="00C82843"/>
    <w:rsid w:val="00C963E1"/>
    <w:rsid w:val="00CF43AC"/>
    <w:rsid w:val="00D072B7"/>
    <w:rsid w:val="00D374F6"/>
    <w:rsid w:val="00D40E3D"/>
    <w:rsid w:val="00D4711A"/>
    <w:rsid w:val="00D647EA"/>
    <w:rsid w:val="00D768D0"/>
    <w:rsid w:val="00DC75FC"/>
    <w:rsid w:val="00DD74A6"/>
    <w:rsid w:val="00E164D1"/>
    <w:rsid w:val="00E37A3A"/>
    <w:rsid w:val="00E75971"/>
    <w:rsid w:val="00E82FA1"/>
    <w:rsid w:val="00E92DBD"/>
    <w:rsid w:val="00EC7849"/>
    <w:rsid w:val="00ED690F"/>
    <w:rsid w:val="00EE3D4A"/>
    <w:rsid w:val="00F171DC"/>
    <w:rsid w:val="00F361C2"/>
    <w:rsid w:val="00F95906"/>
    <w:rsid w:val="00FA1A64"/>
    <w:rsid w:val="00FB2E47"/>
    <w:rsid w:val="00FB66B7"/>
    <w:rsid w:val="00FD2569"/>
    <w:rsid w:val="00FD3F68"/>
    <w:rsid w:val="00FE79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47E3A9"/>
  <w15:chartTrackingRefBased/>
  <w15:docId w15:val="{F2AF450F-A708-4150-9B4A-F5CB8C179C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324B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324B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Caption">
    <w:name w:val="caption"/>
    <w:basedOn w:val="Normal"/>
    <w:next w:val="Normal"/>
    <w:uiPriority w:val="35"/>
    <w:unhideWhenUsed/>
    <w:qFormat/>
    <w:rsid w:val="0041202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table" w:styleId="TableGrid">
    <w:name w:val="Table Grid"/>
    <w:basedOn w:val="TableNormal"/>
    <w:uiPriority w:val="39"/>
    <w:rsid w:val="009846B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F439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25669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535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509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image" Target="media/image33.png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42" Type="http://schemas.openxmlformats.org/officeDocument/2006/relationships/image" Target="media/image36.png"/><Relationship Id="rId47" Type="http://schemas.openxmlformats.org/officeDocument/2006/relationships/image" Target="media/image40.png"/><Relationship Id="rId50" Type="http://schemas.openxmlformats.org/officeDocument/2006/relationships/image" Target="media/image43.png"/><Relationship Id="rId55" Type="http://schemas.openxmlformats.org/officeDocument/2006/relationships/fontTable" Target="fontTable.xml"/><Relationship Id="rId7" Type="http://schemas.openxmlformats.org/officeDocument/2006/relationships/oleObject" Target="embeddings/oleObject1.bin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46" Type="http://schemas.openxmlformats.org/officeDocument/2006/relationships/image" Target="media/image39.png"/><Relationship Id="rId2" Type="http://schemas.openxmlformats.org/officeDocument/2006/relationships/numbering" Target="numbering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41" Type="http://schemas.openxmlformats.org/officeDocument/2006/relationships/image" Target="media/image35.png"/><Relationship Id="rId54" Type="http://schemas.openxmlformats.org/officeDocument/2006/relationships/image" Target="media/image47.png"/><Relationship Id="rId1" Type="http://schemas.openxmlformats.org/officeDocument/2006/relationships/customXml" Target="../customXml/item1.xml"/><Relationship Id="rId6" Type="http://schemas.openxmlformats.org/officeDocument/2006/relationships/image" Target="media/image2.emf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image" Target="media/image34.png"/><Relationship Id="rId45" Type="http://schemas.openxmlformats.org/officeDocument/2006/relationships/oleObject" Target="embeddings/oleObject3.bin"/><Relationship Id="rId53" Type="http://schemas.openxmlformats.org/officeDocument/2006/relationships/image" Target="media/image46.png"/><Relationship Id="rId5" Type="http://schemas.openxmlformats.org/officeDocument/2006/relationships/webSettings" Target="webSetting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49" Type="http://schemas.openxmlformats.org/officeDocument/2006/relationships/image" Target="media/image42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4" Type="http://schemas.openxmlformats.org/officeDocument/2006/relationships/image" Target="media/image38.emf"/><Relationship Id="rId52" Type="http://schemas.openxmlformats.org/officeDocument/2006/relationships/image" Target="media/image45.png"/><Relationship Id="rId4" Type="http://schemas.openxmlformats.org/officeDocument/2006/relationships/settings" Target="settings.xml"/><Relationship Id="rId9" Type="http://schemas.openxmlformats.org/officeDocument/2006/relationships/oleObject" Target="embeddings/oleObject2.bin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image" Target="media/image37.png"/><Relationship Id="rId48" Type="http://schemas.openxmlformats.org/officeDocument/2006/relationships/image" Target="media/image41.png"/><Relationship Id="rId56" Type="http://schemas.openxmlformats.org/officeDocument/2006/relationships/theme" Target="theme/theme1.xml"/><Relationship Id="rId8" Type="http://schemas.openxmlformats.org/officeDocument/2006/relationships/image" Target="media/image3.emf"/><Relationship Id="rId51" Type="http://schemas.openxmlformats.org/officeDocument/2006/relationships/image" Target="media/image44.png"/><Relationship Id="rId3" Type="http://schemas.openxmlformats.org/officeDocument/2006/relationships/styles" Target="styles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B1CBEF62-DD6E-4609-9428-3E99FC50EBE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</TotalTime>
  <Pages>2</Pages>
  <Words>405</Words>
  <Characters>2310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nk Qian</dc:creator>
  <cp:keywords/>
  <dc:description/>
  <cp:lastModifiedBy>Frank Qian</cp:lastModifiedBy>
  <cp:revision>146</cp:revision>
  <dcterms:created xsi:type="dcterms:W3CDTF">2018-11-07T21:08:00Z</dcterms:created>
  <dcterms:modified xsi:type="dcterms:W3CDTF">2018-11-08T04:02:00Z</dcterms:modified>
</cp:coreProperties>
</file>